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ackground w:color="DBE5F1" w:themeColor="accent1" w:themeTint="33"/>
  <w:body>
    <w:p w:rsidR="001E5781" w:rsidRPr="003B64F9" w:rsidRDefault="001E5781" w:rsidP="001E5781">
      <w:pPr>
        <w:pStyle w:val="FirstParagraph"/>
        <w:rPr>
          <w:rFonts w:ascii="Gadugi" w:hAnsi="Gadugi"/>
          <w:b/>
          <w:bCs/>
          <w:sz w:val="40"/>
        </w:rPr>
      </w:pPr>
      <w:r>
        <w:rPr>
          <w:rFonts w:ascii="Times New Roman" w:eastAsia="Times New Roman" w:hAnsi="Times New Roman" w:cs="Times New Roman"/>
          <w:noProof/>
        </w:rPr>
        <w:drawing>
          <wp:anchor distT="0" distB="0" distL="114300" distR="114300" simplePos="0" relativeHeight="251659264" behindDoc="0" locked="0" layoutInCell="1" allowOverlap="1" wp14:anchorId="291E6078" wp14:editId="0D67B297">
            <wp:simplePos x="0" y="0"/>
            <wp:positionH relativeFrom="column">
              <wp:posOffset>4536440</wp:posOffset>
            </wp:positionH>
            <wp:positionV relativeFrom="paragraph">
              <wp:posOffset>286385</wp:posOffset>
            </wp:positionV>
            <wp:extent cx="1960880" cy="1662430"/>
            <wp:effectExtent l="0" t="0" r="1270" b="0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OMPETENCE LOGO2.JPG"/>
                    <pic:cNvPicPr/>
                  </pic:nvPicPr>
                  <pic:blipFill>
                    <a:blip r:embed="rId5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60880" cy="16624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B64F9">
        <w:rPr>
          <w:rFonts w:ascii="Gadugi" w:hAnsi="Gadugi"/>
          <w:b/>
          <w:bCs/>
          <w:sz w:val="40"/>
        </w:rPr>
        <w:t>KENYA JUNIOR SCHOOL EDUCATION ASSESSMENT (KJSEA)</w:t>
      </w:r>
    </w:p>
    <w:p w:rsidR="001E5781" w:rsidRPr="003B64F9" w:rsidRDefault="001E5781" w:rsidP="001E5781">
      <w:pPr>
        <w:rPr>
          <w:rFonts w:ascii="Gadugi" w:hAnsi="Gadugi"/>
          <w:sz w:val="26"/>
          <w:szCs w:val="26"/>
        </w:rPr>
      </w:pPr>
      <w:r>
        <w:rPr>
          <w:rFonts w:ascii="Gadugi" w:hAnsi="Gadugi"/>
          <w:b/>
          <w:bCs/>
          <w:sz w:val="26"/>
          <w:szCs w:val="26"/>
        </w:rPr>
        <w:t>GREDI YA 7</w:t>
      </w:r>
      <w:r w:rsidRPr="003B64F9">
        <w:rPr>
          <w:rFonts w:ascii="Gadugi" w:hAnsi="Gadugi"/>
          <w:b/>
          <w:bCs/>
          <w:sz w:val="26"/>
          <w:szCs w:val="26"/>
        </w:rPr>
        <w:t xml:space="preserve">: </w:t>
      </w:r>
      <w:r>
        <w:rPr>
          <w:rFonts w:ascii="Gadugi" w:hAnsi="Gadugi"/>
          <w:b/>
          <w:bCs/>
          <w:sz w:val="26"/>
          <w:szCs w:val="26"/>
        </w:rPr>
        <w:t>KISWAHILI KARATASI 1</w:t>
      </w:r>
      <w:r w:rsidRPr="003B64F9">
        <w:rPr>
          <w:rFonts w:ascii="Gadugi" w:hAnsi="Gadugi"/>
          <w:sz w:val="26"/>
          <w:szCs w:val="26"/>
        </w:rPr>
        <w:br/>
      </w:r>
      <w:r>
        <w:rPr>
          <w:rFonts w:ascii="Gadugi" w:hAnsi="Gadugi"/>
          <w:b/>
          <w:bCs/>
          <w:sz w:val="26"/>
          <w:szCs w:val="26"/>
        </w:rPr>
        <w:t>NEMBO</w:t>
      </w:r>
      <w:r>
        <w:rPr>
          <w:rFonts w:ascii="Gadugi" w:hAnsi="Gadugi"/>
          <w:b/>
          <w:bCs/>
          <w:sz w:val="26"/>
          <w:szCs w:val="26"/>
        </w:rPr>
        <w:t>: 010</w:t>
      </w:r>
      <w:r w:rsidRPr="003B64F9">
        <w:rPr>
          <w:rFonts w:ascii="Gadugi" w:hAnsi="Gadugi"/>
          <w:b/>
          <w:bCs/>
          <w:sz w:val="26"/>
          <w:szCs w:val="26"/>
        </w:rPr>
        <w:t xml:space="preserve"> </w:t>
      </w:r>
      <w:r>
        <w:rPr>
          <w:rFonts w:ascii="Gadugi" w:hAnsi="Gadugi"/>
          <w:b/>
          <w:bCs/>
          <w:sz w:val="26"/>
          <w:szCs w:val="26"/>
        </w:rPr>
        <w:t>MWAKA</w:t>
      </w:r>
      <w:r w:rsidRPr="003B64F9">
        <w:rPr>
          <w:rFonts w:ascii="Gadugi" w:hAnsi="Gadugi"/>
          <w:b/>
          <w:bCs/>
          <w:sz w:val="26"/>
          <w:szCs w:val="26"/>
        </w:rPr>
        <w:t>: 2025</w:t>
      </w:r>
      <w:r>
        <w:rPr>
          <w:rFonts w:ascii="Gadugi" w:hAnsi="Gadugi"/>
          <w:b/>
          <w:bCs/>
          <w:sz w:val="26"/>
          <w:szCs w:val="26"/>
        </w:rPr>
        <w:t xml:space="preserve">                                                                 </w:t>
      </w:r>
    </w:p>
    <w:p w:rsidR="001E5781" w:rsidRDefault="001E5781" w:rsidP="001E5781">
      <w:pPr>
        <w:spacing w:before="100" w:beforeAutospacing="1" w:after="100" w:afterAutospacing="1" w:line="240" w:lineRule="auto"/>
        <w:rPr>
          <w:rFonts w:ascii="Gadugi" w:hAnsi="Gadugi"/>
          <w:b/>
          <w:bCs/>
          <w:sz w:val="26"/>
          <w:szCs w:val="26"/>
        </w:rPr>
      </w:pPr>
      <w:r>
        <w:rPr>
          <w:rFonts w:ascii="Gadugi" w:hAnsi="Gadugi"/>
          <w:b/>
          <w:bCs/>
          <w:sz w:val="26"/>
          <w:szCs w:val="26"/>
        </w:rPr>
        <w:t>MWONGOZO WA KUSAHISHA</w:t>
      </w:r>
    </w:p>
    <w:p w:rsidR="001C5DA4" w:rsidRPr="001E5781" w:rsidRDefault="001C5DA4" w:rsidP="001E5781">
      <w:pPr>
        <w:spacing w:before="100" w:beforeAutospacing="1" w:after="100" w:afterAutospacing="1" w:line="240" w:lineRule="auto"/>
        <w:outlineLvl w:val="1"/>
        <w:rPr>
          <w:rFonts w:ascii="Gadugi" w:eastAsia="Times New Roman" w:hAnsi="Gadugi" w:cs="Times New Roman"/>
          <w:b/>
          <w:bCs/>
          <w:sz w:val="24"/>
          <w:szCs w:val="24"/>
        </w:rPr>
      </w:pPr>
      <w:r w:rsidRPr="001E5781">
        <w:rPr>
          <w:rFonts w:ascii="Gadugi" w:eastAsia="Times New Roman" w:hAnsi="Gadugi" w:cs="Times New Roman"/>
          <w:b/>
          <w:bCs/>
          <w:sz w:val="24"/>
          <w:szCs w:val="24"/>
        </w:rPr>
        <w:t xml:space="preserve"> </w:t>
      </w:r>
      <w:r w:rsidR="001E5781" w:rsidRPr="001E5781">
        <w:rPr>
          <w:rFonts w:ascii="Gadugi" w:eastAsia="Times New Roman" w:hAnsi="Gadugi" w:cs="Times New Roman"/>
          <w:b/>
          <w:bCs/>
          <w:sz w:val="24"/>
          <w:szCs w:val="24"/>
        </w:rPr>
        <w:t xml:space="preserve">MAJIBU YA KISWAHILI (LUGHA)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33"/>
        <w:gridCol w:w="1441"/>
        <w:gridCol w:w="8077"/>
      </w:tblGrid>
      <w:tr w:rsidR="001C5DA4" w:rsidRPr="001E5781" w:rsidTr="001E5781">
        <w:tc>
          <w:tcPr>
            <w:tcW w:w="0" w:type="auto"/>
            <w:hideMark/>
          </w:tcPr>
          <w:p w:rsidR="001C5DA4" w:rsidRPr="001E5781" w:rsidRDefault="001C5DA4" w:rsidP="001C5DA4">
            <w:pPr>
              <w:jc w:val="center"/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</w:pPr>
            <w:proofErr w:type="spellStart"/>
            <w:r w:rsidRPr="001E5781"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  <w:t>Namba</w:t>
            </w:r>
            <w:proofErr w:type="spellEnd"/>
          </w:p>
        </w:tc>
        <w:tc>
          <w:tcPr>
            <w:tcW w:w="0" w:type="auto"/>
            <w:hideMark/>
          </w:tcPr>
          <w:p w:rsidR="001C5DA4" w:rsidRPr="001E5781" w:rsidRDefault="001C5DA4" w:rsidP="001C5DA4">
            <w:pPr>
              <w:jc w:val="center"/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</w:pPr>
            <w:proofErr w:type="spellStart"/>
            <w:r w:rsidRPr="001E5781"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  <w:t>Jibu</w:t>
            </w:r>
            <w:proofErr w:type="spellEnd"/>
            <w:r w:rsidRPr="001E5781"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1E5781"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  <w:t>Sahihi</w:t>
            </w:r>
            <w:proofErr w:type="spellEnd"/>
          </w:p>
        </w:tc>
        <w:tc>
          <w:tcPr>
            <w:tcW w:w="0" w:type="auto"/>
            <w:hideMark/>
          </w:tcPr>
          <w:p w:rsidR="001C5DA4" w:rsidRPr="001E5781" w:rsidRDefault="001C5DA4" w:rsidP="001C5DA4">
            <w:pPr>
              <w:jc w:val="center"/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</w:pPr>
            <w:proofErr w:type="spellStart"/>
            <w:r w:rsidRPr="001E5781"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  <w:t>Ufafanuzi</w:t>
            </w:r>
            <w:proofErr w:type="spellEnd"/>
          </w:p>
        </w:tc>
      </w:tr>
      <w:tr w:rsidR="001C5DA4" w:rsidRPr="001E5781" w:rsidTr="001E5781">
        <w:tc>
          <w:tcPr>
            <w:tcW w:w="0" w:type="auto"/>
            <w:hideMark/>
          </w:tcPr>
          <w:p w:rsidR="001C5DA4" w:rsidRPr="001E5781" w:rsidRDefault="001C5DA4" w:rsidP="001C5DA4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1C5DA4" w:rsidRPr="001E5781" w:rsidRDefault="001C5DA4" w:rsidP="001C5DA4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B</w:t>
            </w:r>
          </w:p>
        </w:tc>
        <w:tc>
          <w:tcPr>
            <w:tcW w:w="0" w:type="auto"/>
            <w:hideMark/>
          </w:tcPr>
          <w:p w:rsidR="001C5DA4" w:rsidRPr="001E5781" w:rsidRDefault="001C5DA4" w:rsidP="001C5DA4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proofErr w:type="spellStart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Kifungu</w:t>
            </w:r>
            <w:proofErr w:type="spellEnd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kinasema</w:t>
            </w:r>
            <w:proofErr w:type="spellEnd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wanyama</w:t>
            </w:r>
            <w:proofErr w:type="spellEnd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pori</w:t>
            </w:r>
            <w:proofErr w:type="spellEnd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ni</w:t>
            </w:r>
            <w:proofErr w:type="spellEnd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sehemu</w:t>
            </w:r>
            <w:proofErr w:type="spellEnd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ya</w:t>
            </w:r>
            <w:proofErr w:type="spellEnd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mfumo</w:t>
            </w:r>
            <w:proofErr w:type="spellEnd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wa</w:t>
            </w:r>
            <w:proofErr w:type="spellEnd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ikolojia</w:t>
            </w:r>
            <w:proofErr w:type="spellEnd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na</w:t>
            </w:r>
            <w:proofErr w:type="spellEnd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utalii</w:t>
            </w:r>
            <w:proofErr w:type="spellEnd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.</w:t>
            </w:r>
          </w:p>
        </w:tc>
      </w:tr>
      <w:tr w:rsidR="001C5DA4" w:rsidRPr="001E5781" w:rsidTr="001E5781">
        <w:tc>
          <w:tcPr>
            <w:tcW w:w="0" w:type="auto"/>
            <w:hideMark/>
          </w:tcPr>
          <w:p w:rsidR="001C5DA4" w:rsidRPr="001E5781" w:rsidRDefault="001C5DA4" w:rsidP="001C5DA4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2</w:t>
            </w:r>
          </w:p>
        </w:tc>
        <w:tc>
          <w:tcPr>
            <w:tcW w:w="0" w:type="auto"/>
            <w:hideMark/>
          </w:tcPr>
          <w:p w:rsidR="001C5DA4" w:rsidRPr="001E5781" w:rsidRDefault="001C5DA4" w:rsidP="001C5DA4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B</w:t>
            </w:r>
          </w:p>
        </w:tc>
        <w:tc>
          <w:tcPr>
            <w:tcW w:w="0" w:type="auto"/>
            <w:hideMark/>
          </w:tcPr>
          <w:p w:rsidR="001C5DA4" w:rsidRPr="001E5781" w:rsidRDefault="001C5DA4" w:rsidP="001C5DA4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proofErr w:type="spellStart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Simba</w:t>
            </w:r>
            <w:proofErr w:type="spellEnd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hudhibiti</w:t>
            </w:r>
            <w:proofErr w:type="spellEnd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idadi</w:t>
            </w:r>
            <w:proofErr w:type="spellEnd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ya</w:t>
            </w:r>
            <w:proofErr w:type="spellEnd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wanyama</w:t>
            </w:r>
            <w:proofErr w:type="spellEnd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wengine</w:t>
            </w:r>
            <w:proofErr w:type="spellEnd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.</w:t>
            </w:r>
          </w:p>
        </w:tc>
      </w:tr>
      <w:tr w:rsidR="001C5DA4" w:rsidRPr="001E5781" w:rsidTr="001E5781">
        <w:tc>
          <w:tcPr>
            <w:tcW w:w="0" w:type="auto"/>
            <w:hideMark/>
          </w:tcPr>
          <w:p w:rsidR="001C5DA4" w:rsidRPr="001E5781" w:rsidRDefault="001C5DA4" w:rsidP="001C5DA4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3</w:t>
            </w:r>
          </w:p>
        </w:tc>
        <w:tc>
          <w:tcPr>
            <w:tcW w:w="0" w:type="auto"/>
            <w:hideMark/>
          </w:tcPr>
          <w:p w:rsidR="001C5DA4" w:rsidRPr="001E5781" w:rsidRDefault="001C5DA4" w:rsidP="001C5DA4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C</w:t>
            </w:r>
          </w:p>
        </w:tc>
        <w:tc>
          <w:tcPr>
            <w:tcW w:w="0" w:type="auto"/>
            <w:hideMark/>
          </w:tcPr>
          <w:p w:rsidR="001C5DA4" w:rsidRPr="001E5781" w:rsidRDefault="001C5DA4" w:rsidP="001C5DA4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proofErr w:type="spellStart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Ujangili</w:t>
            </w:r>
            <w:proofErr w:type="spellEnd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umetajwa</w:t>
            </w:r>
            <w:proofErr w:type="spellEnd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kuwa</w:t>
            </w:r>
            <w:proofErr w:type="spellEnd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tishio</w:t>
            </w:r>
            <w:proofErr w:type="spellEnd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kubwa</w:t>
            </w:r>
            <w:proofErr w:type="spellEnd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.</w:t>
            </w:r>
          </w:p>
        </w:tc>
      </w:tr>
      <w:tr w:rsidR="001C5DA4" w:rsidRPr="001E5781" w:rsidTr="001E5781">
        <w:tc>
          <w:tcPr>
            <w:tcW w:w="0" w:type="auto"/>
            <w:hideMark/>
          </w:tcPr>
          <w:p w:rsidR="001C5DA4" w:rsidRPr="001E5781" w:rsidRDefault="001C5DA4" w:rsidP="001C5DA4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4</w:t>
            </w:r>
          </w:p>
        </w:tc>
        <w:tc>
          <w:tcPr>
            <w:tcW w:w="0" w:type="auto"/>
            <w:hideMark/>
          </w:tcPr>
          <w:p w:rsidR="001C5DA4" w:rsidRPr="001E5781" w:rsidRDefault="001C5DA4" w:rsidP="001C5DA4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C</w:t>
            </w:r>
          </w:p>
        </w:tc>
        <w:tc>
          <w:tcPr>
            <w:tcW w:w="0" w:type="auto"/>
            <w:hideMark/>
          </w:tcPr>
          <w:p w:rsidR="001C5DA4" w:rsidRPr="001E5781" w:rsidRDefault="001C5DA4" w:rsidP="001C5DA4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proofErr w:type="spellStart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Uharibifu</w:t>
            </w:r>
            <w:proofErr w:type="spellEnd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wa</w:t>
            </w:r>
            <w:proofErr w:type="spellEnd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misitu</w:t>
            </w:r>
            <w:proofErr w:type="spellEnd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na</w:t>
            </w:r>
            <w:proofErr w:type="spellEnd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makazi</w:t>
            </w:r>
            <w:proofErr w:type="spellEnd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huharibu</w:t>
            </w:r>
            <w:proofErr w:type="spellEnd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maisha</w:t>
            </w:r>
            <w:proofErr w:type="spellEnd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ya</w:t>
            </w:r>
            <w:proofErr w:type="spellEnd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wanyama</w:t>
            </w:r>
            <w:proofErr w:type="spellEnd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.</w:t>
            </w:r>
          </w:p>
        </w:tc>
      </w:tr>
      <w:tr w:rsidR="001C5DA4" w:rsidRPr="001E5781" w:rsidTr="001E5781">
        <w:tc>
          <w:tcPr>
            <w:tcW w:w="0" w:type="auto"/>
            <w:hideMark/>
          </w:tcPr>
          <w:p w:rsidR="001C5DA4" w:rsidRPr="001E5781" w:rsidRDefault="001C5DA4" w:rsidP="001C5DA4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5</w:t>
            </w:r>
          </w:p>
        </w:tc>
        <w:tc>
          <w:tcPr>
            <w:tcW w:w="0" w:type="auto"/>
            <w:hideMark/>
          </w:tcPr>
          <w:p w:rsidR="001C5DA4" w:rsidRPr="001E5781" w:rsidRDefault="001C5DA4" w:rsidP="001C5DA4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C</w:t>
            </w:r>
          </w:p>
        </w:tc>
        <w:tc>
          <w:tcPr>
            <w:tcW w:w="0" w:type="auto"/>
            <w:hideMark/>
          </w:tcPr>
          <w:p w:rsidR="001C5DA4" w:rsidRPr="001E5781" w:rsidRDefault="001C5DA4" w:rsidP="001C5DA4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proofErr w:type="spellStart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Serikali</w:t>
            </w:r>
            <w:proofErr w:type="spellEnd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imeanzisha</w:t>
            </w:r>
            <w:proofErr w:type="spellEnd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hifadhi</w:t>
            </w:r>
            <w:proofErr w:type="spellEnd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na</w:t>
            </w:r>
            <w:proofErr w:type="spellEnd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mbuga</w:t>
            </w:r>
            <w:proofErr w:type="spellEnd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za</w:t>
            </w:r>
            <w:proofErr w:type="spellEnd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kitaifa</w:t>
            </w:r>
            <w:proofErr w:type="spellEnd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.</w:t>
            </w:r>
          </w:p>
        </w:tc>
      </w:tr>
      <w:tr w:rsidR="001C5DA4" w:rsidRPr="001E5781" w:rsidTr="001E5781">
        <w:tc>
          <w:tcPr>
            <w:tcW w:w="0" w:type="auto"/>
            <w:hideMark/>
          </w:tcPr>
          <w:p w:rsidR="001C5DA4" w:rsidRPr="001E5781" w:rsidRDefault="001C5DA4" w:rsidP="001C5DA4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6</w:t>
            </w:r>
          </w:p>
        </w:tc>
        <w:tc>
          <w:tcPr>
            <w:tcW w:w="0" w:type="auto"/>
            <w:hideMark/>
          </w:tcPr>
          <w:p w:rsidR="001C5DA4" w:rsidRPr="001E5781" w:rsidRDefault="001C5DA4" w:rsidP="001C5DA4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B</w:t>
            </w:r>
          </w:p>
        </w:tc>
        <w:tc>
          <w:tcPr>
            <w:tcW w:w="0" w:type="auto"/>
            <w:hideMark/>
          </w:tcPr>
          <w:p w:rsidR="001C5DA4" w:rsidRPr="001E5781" w:rsidRDefault="001C5DA4" w:rsidP="001C5DA4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proofErr w:type="spellStart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Elimu</w:t>
            </w:r>
            <w:proofErr w:type="spellEnd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inasisitizwa</w:t>
            </w:r>
            <w:proofErr w:type="spellEnd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kama</w:t>
            </w:r>
            <w:proofErr w:type="spellEnd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njia</w:t>
            </w:r>
            <w:proofErr w:type="spellEnd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ya</w:t>
            </w:r>
            <w:proofErr w:type="spellEnd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uhifadhi</w:t>
            </w:r>
            <w:proofErr w:type="spellEnd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.</w:t>
            </w:r>
          </w:p>
        </w:tc>
      </w:tr>
      <w:tr w:rsidR="001C5DA4" w:rsidRPr="001E5781" w:rsidTr="001E5781">
        <w:tc>
          <w:tcPr>
            <w:tcW w:w="0" w:type="auto"/>
            <w:hideMark/>
          </w:tcPr>
          <w:p w:rsidR="001C5DA4" w:rsidRPr="001E5781" w:rsidRDefault="001C5DA4" w:rsidP="001C5DA4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7</w:t>
            </w:r>
          </w:p>
        </w:tc>
        <w:tc>
          <w:tcPr>
            <w:tcW w:w="0" w:type="auto"/>
            <w:hideMark/>
          </w:tcPr>
          <w:p w:rsidR="001C5DA4" w:rsidRPr="001E5781" w:rsidRDefault="001C5DA4" w:rsidP="001C5DA4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B</w:t>
            </w:r>
          </w:p>
        </w:tc>
        <w:tc>
          <w:tcPr>
            <w:tcW w:w="0" w:type="auto"/>
            <w:hideMark/>
          </w:tcPr>
          <w:p w:rsidR="001C5DA4" w:rsidRPr="001E5781" w:rsidRDefault="001C5DA4" w:rsidP="001C5DA4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proofErr w:type="spellStart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Mada</w:t>
            </w:r>
            <w:proofErr w:type="spellEnd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kuu</w:t>
            </w:r>
            <w:proofErr w:type="spellEnd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ni</w:t>
            </w:r>
            <w:proofErr w:type="spellEnd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manufaa</w:t>
            </w:r>
            <w:proofErr w:type="spellEnd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na</w:t>
            </w:r>
            <w:proofErr w:type="spellEnd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changamoto</w:t>
            </w:r>
            <w:proofErr w:type="spellEnd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za</w:t>
            </w:r>
            <w:proofErr w:type="spellEnd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teknolojia</w:t>
            </w:r>
            <w:proofErr w:type="spellEnd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.</w:t>
            </w:r>
          </w:p>
        </w:tc>
      </w:tr>
      <w:tr w:rsidR="001C5DA4" w:rsidRPr="001E5781" w:rsidTr="001E5781">
        <w:tc>
          <w:tcPr>
            <w:tcW w:w="0" w:type="auto"/>
            <w:hideMark/>
          </w:tcPr>
          <w:p w:rsidR="001C5DA4" w:rsidRPr="001E5781" w:rsidRDefault="001C5DA4" w:rsidP="001C5DA4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8</w:t>
            </w:r>
          </w:p>
        </w:tc>
        <w:tc>
          <w:tcPr>
            <w:tcW w:w="0" w:type="auto"/>
            <w:hideMark/>
          </w:tcPr>
          <w:p w:rsidR="001C5DA4" w:rsidRPr="001E5781" w:rsidRDefault="001C5DA4" w:rsidP="001C5DA4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B</w:t>
            </w:r>
          </w:p>
        </w:tc>
        <w:tc>
          <w:tcPr>
            <w:tcW w:w="0" w:type="auto"/>
            <w:hideMark/>
          </w:tcPr>
          <w:p w:rsidR="001C5DA4" w:rsidRPr="001E5781" w:rsidRDefault="001C5DA4" w:rsidP="001C5DA4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proofErr w:type="spellStart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Teknolojia</w:t>
            </w:r>
            <w:proofErr w:type="spellEnd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imeelezwa</w:t>
            </w:r>
            <w:proofErr w:type="spellEnd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kuwa</w:t>
            </w:r>
            <w:proofErr w:type="spellEnd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na</w:t>
            </w:r>
            <w:proofErr w:type="spellEnd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pande</w:t>
            </w:r>
            <w:proofErr w:type="spellEnd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mbili</w:t>
            </w:r>
            <w:proofErr w:type="spellEnd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 xml:space="preserve"> (</w:t>
            </w:r>
            <w:proofErr w:type="spellStart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faida</w:t>
            </w:r>
            <w:proofErr w:type="spellEnd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na</w:t>
            </w:r>
            <w:proofErr w:type="spellEnd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hasara</w:t>
            </w:r>
            <w:proofErr w:type="spellEnd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).</w:t>
            </w:r>
          </w:p>
        </w:tc>
      </w:tr>
      <w:tr w:rsidR="001C5DA4" w:rsidRPr="001E5781" w:rsidTr="001E5781">
        <w:tc>
          <w:tcPr>
            <w:tcW w:w="0" w:type="auto"/>
            <w:hideMark/>
          </w:tcPr>
          <w:p w:rsidR="001C5DA4" w:rsidRPr="001E5781" w:rsidRDefault="001C5DA4" w:rsidP="001C5DA4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9</w:t>
            </w:r>
          </w:p>
        </w:tc>
        <w:tc>
          <w:tcPr>
            <w:tcW w:w="0" w:type="auto"/>
            <w:hideMark/>
          </w:tcPr>
          <w:p w:rsidR="001C5DA4" w:rsidRPr="001E5781" w:rsidRDefault="001C5DA4" w:rsidP="001C5DA4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C</w:t>
            </w:r>
          </w:p>
        </w:tc>
        <w:tc>
          <w:tcPr>
            <w:tcW w:w="0" w:type="auto"/>
            <w:hideMark/>
          </w:tcPr>
          <w:p w:rsidR="001C5DA4" w:rsidRPr="001E5781" w:rsidRDefault="001C5DA4" w:rsidP="001C5DA4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proofErr w:type="spellStart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Wanafunzi</w:t>
            </w:r>
            <w:proofErr w:type="spellEnd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wanaweza</w:t>
            </w:r>
            <w:proofErr w:type="spellEnd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kufikia</w:t>
            </w:r>
            <w:proofErr w:type="spellEnd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rasilimali</w:t>
            </w:r>
            <w:proofErr w:type="spellEnd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nyingi</w:t>
            </w:r>
            <w:proofErr w:type="spellEnd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mtandaoni</w:t>
            </w:r>
            <w:proofErr w:type="spellEnd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.</w:t>
            </w:r>
          </w:p>
        </w:tc>
      </w:tr>
      <w:tr w:rsidR="001C5DA4" w:rsidRPr="001E5781" w:rsidTr="001E5781">
        <w:tc>
          <w:tcPr>
            <w:tcW w:w="0" w:type="auto"/>
            <w:hideMark/>
          </w:tcPr>
          <w:p w:rsidR="001C5DA4" w:rsidRPr="001E5781" w:rsidRDefault="001C5DA4" w:rsidP="001C5DA4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10</w:t>
            </w:r>
          </w:p>
        </w:tc>
        <w:tc>
          <w:tcPr>
            <w:tcW w:w="0" w:type="auto"/>
            <w:hideMark/>
          </w:tcPr>
          <w:p w:rsidR="001C5DA4" w:rsidRPr="001E5781" w:rsidRDefault="001C5DA4" w:rsidP="001C5DA4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C</w:t>
            </w:r>
          </w:p>
        </w:tc>
        <w:tc>
          <w:tcPr>
            <w:tcW w:w="0" w:type="auto"/>
            <w:hideMark/>
          </w:tcPr>
          <w:p w:rsidR="001C5DA4" w:rsidRPr="001E5781" w:rsidRDefault="001C5DA4" w:rsidP="001C5DA4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proofErr w:type="spellStart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Uraibu</w:t>
            </w:r>
            <w:proofErr w:type="spellEnd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wa</w:t>
            </w:r>
            <w:proofErr w:type="spellEnd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mitandao</w:t>
            </w:r>
            <w:proofErr w:type="spellEnd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ya</w:t>
            </w:r>
            <w:proofErr w:type="spellEnd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kijamii</w:t>
            </w:r>
            <w:proofErr w:type="spellEnd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ni</w:t>
            </w:r>
            <w:proofErr w:type="spellEnd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changamoto</w:t>
            </w:r>
            <w:proofErr w:type="spellEnd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kubwa</w:t>
            </w:r>
            <w:proofErr w:type="spellEnd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.</w:t>
            </w:r>
          </w:p>
        </w:tc>
      </w:tr>
      <w:tr w:rsidR="001C5DA4" w:rsidRPr="001E5781" w:rsidTr="001E5781">
        <w:tc>
          <w:tcPr>
            <w:tcW w:w="0" w:type="auto"/>
            <w:hideMark/>
          </w:tcPr>
          <w:p w:rsidR="001C5DA4" w:rsidRPr="001E5781" w:rsidRDefault="001C5DA4" w:rsidP="001C5DA4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11</w:t>
            </w:r>
          </w:p>
        </w:tc>
        <w:tc>
          <w:tcPr>
            <w:tcW w:w="0" w:type="auto"/>
            <w:hideMark/>
          </w:tcPr>
          <w:p w:rsidR="001C5DA4" w:rsidRPr="001E5781" w:rsidRDefault="001C5DA4" w:rsidP="001C5DA4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B</w:t>
            </w:r>
          </w:p>
        </w:tc>
        <w:tc>
          <w:tcPr>
            <w:tcW w:w="0" w:type="auto"/>
            <w:hideMark/>
          </w:tcPr>
          <w:p w:rsidR="001C5DA4" w:rsidRPr="001E5781" w:rsidRDefault="001C5DA4" w:rsidP="001C5DA4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proofErr w:type="spellStart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Wazazi</w:t>
            </w:r>
            <w:proofErr w:type="spellEnd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wasimamie</w:t>
            </w:r>
            <w:proofErr w:type="spellEnd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ili</w:t>
            </w:r>
            <w:proofErr w:type="spellEnd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kuwalinda</w:t>
            </w:r>
            <w:proofErr w:type="spellEnd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watoto</w:t>
            </w:r>
            <w:proofErr w:type="spellEnd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na</w:t>
            </w:r>
            <w:proofErr w:type="spellEnd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maudhui</w:t>
            </w:r>
            <w:proofErr w:type="spellEnd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mabaya</w:t>
            </w:r>
            <w:proofErr w:type="spellEnd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.</w:t>
            </w:r>
          </w:p>
        </w:tc>
      </w:tr>
      <w:tr w:rsidR="001C5DA4" w:rsidRPr="001E5781" w:rsidTr="001E5781">
        <w:tc>
          <w:tcPr>
            <w:tcW w:w="0" w:type="auto"/>
            <w:hideMark/>
          </w:tcPr>
          <w:p w:rsidR="001C5DA4" w:rsidRPr="001E5781" w:rsidRDefault="001C5DA4" w:rsidP="001C5DA4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12</w:t>
            </w:r>
          </w:p>
        </w:tc>
        <w:tc>
          <w:tcPr>
            <w:tcW w:w="0" w:type="auto"/>
            <w:hideMark/>
          </w:tcPr>
          <w:p w:rsidR="001C5DA4" w:rsidRPr="001E5781" w:rsidRDefault="001C5DA4" w:rsidP="001C5DA4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B</w:t>
            </w:r>
          </w:p>
        </w:tc>
        <w:tc>
          <w:tcPr>
            <w:tcW w:w="0" w:type="auto"/>
            <w:hideMark/>
          </w:tcPr>
          <w:p w:rsidR="001C5DA4" w:rsidRPr="001E5781" w:rsidRDefault="001C5DA4" w:rsidP="001C5DA4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proofErr w:type="spellStart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Mfano</w:t>
            </w:r>
            <w:proofErr w:type="spellEnd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ni</w:t>
            </w:r>
            <w:proofErr w:type="spellEnd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simu</w:t>
            </w:r>
            <w:proofErr w:type="spellEnd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mahiri</w:t>
            </w:r>
            <w:proofErr w:type="spellEnd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na</w:t>
            </w:r>
            <w:proofErr w:type="spellEnd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intaneti</w:t>
            </w:r>
            <w:proofErr w:type="spellEnd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.</w:t>
            </w:r>
          </w:p>
        </w:tc>
      </w:tr>
      <w:tr w:rsidR="001C5DA4" w:rsidRPr="001E5781" w:rsidTr="001E5781">
        <w:tc>
          <w:tcPr>
            <w:tcW w:w="0" w:type="auto"/>
            <w:hideMark/>
          </w:tcPr>
          <w:p w:rsidR="001C5DA4" w:rsidRPr="001E5781" w:rsidRDefault="001C5DA4" w:rsidP="001C5DA4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13</w:t>
            </w:r>
          </w:p>
        </w:tc>
        <w:tc>
          <w:tcPr>
            <w:tcW w:w="0" w:type="auto"/>
            <w:hideMark/>
          </w:tcPr>
          <w:p w:rsidR="001C5DA4" w:rsidRPr="001E5781" w:rsidRDefault="001C5DA4" w:rsidP="001C5DA4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C</w:t>
            </w:r>
          </w:p>
        </w:tc>
        <w:tc>
          <w:tcPr>
            <w:tcW w:w="0" w:type="auto"/>
            <w:hideMark/>
          </w:tcPr>
          <w:p w:rsidR="001C5DA4" w:rsidRPr="001E5781" w:rsidRDefault="001C5DA4" w:rsidP="001C5DA4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proofErr w:type="spellStart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Moyo</w:t>
            </w:r>
            <w:proofErr w:type="spellEnd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hupampu</w:t>
            </w:r>
            <w:proofErr w:type="spellEnd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damu</w:t>
            </w:r>
            <w:proofErr w:type="spellEnd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na</w:t>
            </w:r>
            <w:proofErr w:type="spellEnd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oksijeni</w:t>
            </w:r>
            <w:proofErr w:type="spellEnd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mwilini</w:t>
            </w:r>
            <w:proofErr w:type="spellEnd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.</w:t>
            </w:r>
          </w:p>
        </w:tc>
      </w:tr>
      <w:tr w:rsidR="001C5DA4" w:rsidRPr="001E5781" w:rsidTr="001E5781">
        <w:tc>
          <w:tcPr>
            <w:tcW w:w="0" w:type="auto"/>
            <w:hideMark/>
          </w:tcPr>
          <w:p w:rsidR="001C5DA4" w:rsidRPr="001E5781" w:rsidRDefault="001C5DA4" w:rsidP="001C5DA4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14</w:t>
            </w:r>
          </w:p>
        </w:tc>
        <w:tc>
          <w:tcPr>
            <w:tcW w:w="0" w:type="auto"/>
            <w:hideMark/>
          </w:tcPr>
          <w:p w:rsidR="001C5DA4" w:rsidRPr="001E5781" w:rsidRDefault="001C5DA4" w:rsidP="001C5DA4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D</w:t>
            </w:r>
          </w:p>
        </w:tc>
        <w:tc>
          <w:tcPr>
            <w:tcW w:w="0" w:type="auto"/>
            <w:hideMark/>
          </w:tcPr>
          <w:p w:rsidR="001C5DA4" w:rsidRPr="001E5781" w:rsidRDefault="001C5DA4" w:rsidP="001C5DA4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proofErr w:type="spellStart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Tumbo</w:t>
            </w:r>
            <w:proofErr w:type="spellEnd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na</w:t>
            </w:r>
            <w:proofErr w:type="spellEnd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utumbo</w:t>
            </w:r>
            <w:proofErr w:type="spellEnd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husaga</w:t>
            </w:r>
            <w:proofErr w:type="spellEnd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chakula</w:t>
            </w:r>
            <w:proofErr w:type="spellEnd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na</w:t>
            </w:r>
            <w:proofErr w:type="spellEnd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kunyonya</w:t>
            </w:r>
            <w:proofErr w:type="spellEnd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virutubisho</w:t>
            </w:r>
            <w:proofErr w:type="spellEnd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.</w:t>
            </w:r>
          </w:p>
        </w:tc>
      </w:tr>
      <w:tr w:rsidR="001C5DA4" w:rsidRPr="001E5781" w:rsidTr="001E5781">
        <w:tc>
          <w:tcPr>
            <w:tcW w:w="0" w:type="auto"/>
            <w:hideMark/>
          </w:tcPr>
          <w:p w:rsidR="001C5DA4" w:rsidRPr="001E5781" w:rsidRDefault="001C5DA4" w:rsidP="001C5DA4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15</w:t>
            </w:r>
          </w:p>
        </w:tc>
        <w:tc>
          <w:tcPr>
            <w:tcW w:w="0" w:type="auto"/>
            <w:hideMark/>
          </w:tcPr>
          <w:p w:rsidR="001C5DA4" w:rsidRPr="001E5781" w:rsidRDefault="001C5DA4" w:rsidP="001C5DA4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A</w:t>
            </w:r>
          </w:p>
        </w:tc>
        <w:tc>
          <w:tcPr>
            <w:tcW w:w="0" w:type="auto"/>
            <w:hideMark/>
          </w:tcPr>
          <w:p w:rsidR="001C5DA4" w:rsidRPr="001E5781" w:rsidRDefault="001C5DA4" w:rsidP="001C5DA4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 xml:space="preserve">Kula </w:t>
            </w:r>
            <w:proofErr w:type="spellStart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lishe</w:t>
            </w:r>
            <w:proofErr w:type="spellEnd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 xml:space="preserve"> bora, </w:t>
            </w:r>
            <w:proofErr w:type="spellStart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kufanya</w:t>
            </w:r>
            <w:proofErr w:type="spellEnd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mazoezi</w:t>
            </w:r>
            <w:proofErr w:type="spellEnd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na</w:t>
            </w:r>
            <w:proofErr w:type="spellEnd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kupata</w:t>
            </w:r>
            <w:proofErr w:type="spellEnd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usingizi</w:t>
            </w:r>
            <w:proofErr w:type="spellEnd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.</w:t>
            </w:r>
          </w:p>
        </w:tc>
      </w:tr>
      <w:tr w:rsidR="001C5DA4" w:rsidRPr="001E5781" w:rsidTr="001E5781">
        <w:tc>
          <w:tcPr>
            <w:tcW w:w="0" w:type="auto"/>
            <w:hideMark/>
          </w:tcPr>
          <w:p w:rsidR="001C5DA4" w:rsidRPr="001E5781" w:rsidRDefault="001C5DA4" w:rsidP="001C5DA4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16</w:t>
            </w:r>
          </w:p>
        </w:tc>
        <w:tc>
          <w:tcPr>
            <w:tcW w:w="0" w:type="auto"/>
            <w:hideMark/>
          </w:tcPr>
          <w:p w:rsidR="001C5DA4" w:rsidRPr="001E5781" w:rsidRDefault="001C5DA4" w:rsidP="001C5DA4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C</w:t>
            </w:r>
          </w:p>
        </w:tc>
        <w:tc>
          <w:tcPr>
            <w:tcW w:w="0" w:type="auto"/>
            <w:hideMark/>
          </w:tcPr>
          <w:p w:rsidR="001C5DA4" w:rsidRPr="001E5781" w:rsidRDefault="001C5DA4" w:rsidP="001C5DA4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proofErr w:type="spellStart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Mwili</w:t>
            </w:r>
            <w:proofErr w:type="spellEnd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ni</w:t>
            </w:r>
            <w:proofErr w:type="spellEnd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mfumo</w:t>
            </w:r>
            <w:proofErr w:type="spellEnd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tata</w:t>
            </w:r>
            <w:proofErr w:type="spellEnd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.</w:t>
            </w:r>
          </w:p>
        </w:tc>
      </w:tr>
      <w:tr w:rsidR="001C5DA4" w:rsidRPr="001E5781" w:rsidTr="001E5781">
        <w:tc>
          <w:tcPr>
            <w:tcW w:w="0" w:type="auto"/>
            <w:hideMark/>
          </w:tcPr>
          <w:p w:rsidR="001C5DA4" w:rsidRPr="001E5781" w:rsidRDefault="001C5DA4" w:rsidP="001C5DA4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17</w:t>
            </w:r>
          </w:p>
        </w:tc>
        <w:tc>
          <w:tcPr>
            <w:tcW w:w="0" w:type="auto"/>
            <w:hideMark/>
          </w:tcPr>
          <w:p w:rsidR="001C5DA4" w:rsidRPr="001E5781" w:rsidRDefault="001C5DA4" w:rsidP="001C5DA4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B</w:t>
            </w:r>
          </w:p>
        </w:tc>
        <w:tc>
          <w:tcPr>
            <w:tcW w:w="0" w:type="auto"/>
            <w:hideMark/>
          </w:tcPr>
          <w:p w:rsidR="001C5DA4" w:rsidRPr="001E5781" w:rsidRDefault="001C5DA4" w:rsidP="001C5DA4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proofErr w:type="spellStart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Tunapopuuza</w:t>
            </w:r>
            <w:proofErr w:type="spellEnd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afya</w:t>
            </w:r>
            <w:proofErr w:type="spellEnd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tunaugua</w:t>
            </w:r>
            <w:proofErr w:type="spellEnd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.</w:t>
            </w:r>
          </w:p>
        </w:tc>
      </w:tr>
      <w:tr w:rsidR="001C5DA4" w:rsidRPr="001E5781" w:rsidTr="001E5781">
        <w:tc>
          <w:tcPr>
            <w:tcW w:w="0" w:type="auto"/>
            <w:hideMark/>
          </w:tcPr>
          <w:p w:rsidR="001C5DA4" w:rsidRPr="001E5781" w:rsidRDefault="001C5DA4" w:rsidP="001C5DA4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18</w:t>
            </w:r>
          </w:p>
        </w:tc>
        <w:tc>
          <w:tcPr>
            <w:tcW w:w="0" w:type="auto"/>
            <w:hideMark/>
          </w:tcPr>
          <w:p w:rsidR="001C5DA4" w:rsidRPr="001E5781" w:rsidRDefault="001C5DA4" w:rsidP="001C5DA4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C</w:t>
            </w:r>
          </w:p>
        </w:tc>
        <w:tc>
          <w:tcPr>
            <w:tcW w:w="0" w:type="auto"/>
            <w:hideMark/>
          </w:tcPr>
          <w:p w:rsidR="001C5DA4" w:rsidRPr="001E5781" w:rsidRDefault="001C5DA4" w:rsidP="001C5DA4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proofErr w:type="spellStart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Zawadi</w:t>
            </w:r>
            <w:proofErr w:type="spellEnd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alipata</w:t>
            </w:r>
            <w:proofErr w:type="spellEnd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 xml:space="preserve"> Kiswahili (95) </w:t>
            </w:r>
            <w:proofErr w:type="spellStart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ndiyo</w:t>
            </w:r>
            <w:proofErr w:type="spellEnd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ya</w:t>
            </w:r>
            <w:proofErr w:type="spellEnd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juu</w:t>
            </w:r>
            <w:proofErr w:type="spellEnd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zaidi</w:t>
            </w:r>
            <w:proofErr w:type="spellEnd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.</w:t>
            </w:r>
          </w:p>
        </w:tc>
      </w:tr>
      <w:tr w:rsidR="001C5DA4" w:rsidRPr="001E5781" w:rsidTr="001E5781">
        <w:tc>
          <w:tcPr>
            <w:tcW w:w="0" w:type="auto"/>
            <w:hideMark/>
          </w:tcPr>
          <w:p w:rsidR="001C5DA4" w:rsidRPr="001E5781" w:rsidRDefault="001C5DA4" w:rsidP="001C5DA4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19</w:t>
            </w:r>
          </w:p>
        </w:tc>
        <w:tc>
          <w:tcPr>
            <w:tcW w:w="0" w:type="auto"/>
            <w:hideMark/>
          </w:tcPr>
          <w:p w:rsidR="001C5DA4" w:rsidRPr="001E5781" w:rsidRDefault="001C5DA4" w:rsidP="001C5DA4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D</w:t>
            </w:r>
          </w:p>
        </w:tc>
        <w:tc>
          <w:tcPr>
            <w:tcW w:w="0" w:type="auto"/>
            <w:hideMark/>
          </w:tcPr>
          <w:p w:rsidR="001C5DA4" w:rsidRPr="001E5781" w:rsidRDefault="001C5DA4" w:rsidP="001C5DA4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proofErr w:type="spellStart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Furaha</w:t>
            </w:r>
            <w:proofErr w:type="spellEnd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alipata</w:t>
            </w:r>
            <w:proofErr w:type="spellEnd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Kiingereza</w:t>
            </w:r>
            <w:proofErr w:type="spellEnd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 xml:space="preserve"> (92) </w:t>
            </w:r>
            <w:proofErr w:type="spellStart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ndiyo</w:t>
            </w:r>
            <w:proofErr w:type="spellEnd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ya</w:t>
            </w:r>
            <w:proofErr w:type="spellEnd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juu</w:t>
            </w:r>
            <w:proofErr w:type="spellEnd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zaidi</w:t>
            </w:r>
            <w:proofErr w:type="spellEnd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.</w:t>
            </w:r>
          </w:p>
        </w:tc>
      </w:tr>
      <w:tr w:rsidR="001C5DA4" w:rsidRPr="001E5781" w:rsidTr="001E5781">
        <w:tc>
          <w:tcPr>
            <w:tcW w:w="0" w:type="auto"/>
            <w:hideMark/>
          </w:tcPr>
          <w:p w:rsidR="001C5DA4" w:rsidRPr="001E5781" w:rsidRDefault="001C5DA4" w:rsidP="001C5DA4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20</w:t>
            </w:r>
          </w:p>
        </w:tc>
        <w:tc>
          <w:tcPr>
            <w:tcW w:w="0" w:type="auto"/>
            <w:hideMark/>
          </w:tcPr>
          <w:p w:rsidR="001C5DA4" w:rsidRPr="001E5781" w:rsidRDefault="001C5DA4" w:rsidP="001C5DA4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A</w:t>
            </w:r>
          </w:p>
        </w:tc>
        <w:tc>
          <w:tcPr>
            <w:tcW w:w="0" w:type="auto"/>
            <w:hideMark/>
          </w:tcPr>
          <w:p w:rsidR="001C5DA4" w:rsidRPr="001E5781" w:rsidRDefault="001C5DA4" w:rsidP="001C5DA4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proofErr w:type="spellStart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Amina</w:t>
            </w:r>
            <w:proofErr w:type="spellEnd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alipata</w:t>
            </w:r>
            <w:proofErr w:type="spellEnd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 xml:space="preserve"> 92 (Kiswahili </w:t>
            </w:r>
            <w:proofErr w:type="spellStart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na</w:t>
            </w:r>
            <w:proofErr w:type="spellEnd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Hisabati</w:t>
            </w:r>
            <w:proofErr w:type="spellEnd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).</w:t>
            </w:r>
          </w:p>
        </w:tc>
      </w:tr>
      <w:tr w:rsidR="001C5DA4" w:rsidRPr="001E5781" w:rsidTr="001E5781">
        <w:tc>
          <w:tcPr>
            <w:tcW w:w="0" w:type="auto"/>
            <w:hideMark/>
          </w:tcPr>
          <w:p w:rsidR="001C5DA4" w:rsidRPr="001E5781" w:rsidRDefault="001C5DA4" w:rsidP="001C5DA4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21</w:t>
            </w:r>
          </w:p>
        </w:tc>
        <w:tc>
          <w:tcPr>
            <w:tcW w:w="0" w:type="auto"/>
            <w:hideMark/>
          </w:tcPr>
          <w:p w:rsidR="001C5DA4" w:rsidRPr="001E5781" w:rsidRDefault="001C5DA4" w:rsidP="001C5DA4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A</w:t>
            </w:r>
          </w:p>
        </w:tc>
        <w:tc>
          <w:tcPr>
            <w:tcW w:w="0" w:type="auto"/>
            <w:hideMark/>
          </w:tcPr>
          <w:p w:rsidR="001C5DA4" w:rsidRPr="001E5781" w:rsidRDefault="001C5DA4" w:rsidP="001C5DA4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proofErr w:type="spellStart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Hujambo</w:t>
            </w:r>
            <w:proofErr w:type="spellEnd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 xml:space="preserve"> – </w:t>
            </w:r>
            <w:proofErr w:type="spellStart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salamu</w:t>
            </w:r>
            <w:proofErr w:type="spellEnd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mwafaka</w:t>
            </w:r>
            <w:proofErr w:type="spellEnd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kwa</w:t>
            </w:r>
            <w:proofErr w:type="spellEnd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mazungumzo</w:t>
            </w:r>
            <w:proofErr w:type="spellEnd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.</w:t>
            </w:r>
          </w:p>
        </w:tc>
      </w:tr>
      <w:tr w:rsidR="001C5DA4" w:rsidRPr="001E5781" w:rsidTr="001E5781">
        <w:tc>
          <w:tcPr>
            <w:tcW w:w="0" w:type="auto"/>
            <w:hideMark/>
          </w:tcPr>
          <w:p w:rsidR="001C5DA4" w:rsidRPr="001E5781" w:rsidRDefault="001C5DA4" w:rsidP="001C5DA4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22</w:t>
            </w:r>
          </w:p>
        </w:tc>
        <w:tc>
          <w:tcPr>
            <w:tcW w:w="0" w:type="auto"/>
            <w:hideMark/>
          </w:tcPr>
          <w:p w:rsidR="001C5DA4" w:rsidRPr="001E5781" w:rsidRDefault="001C5DA4" w:rsidP="001C5DA4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A</w:t>
            </w:r>
          </w:p>
        </w:tc>
        <w:tc>
          <w:tcPr>
            <w:tcW w:w="0" w:type="auto"/>
            <w:hideMark/>
          </w:tcPr>
          <w:p w:rsidR="001C5DA4" w:rsidRPr="001E5781" w:rsidRDefault="001C5DA4" w:rsidP="001C5DA4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proofErr w:type="spellStart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Mradi</w:t>
            </w:r>
            <w:proofErr w:type="spellEnd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wa</w:t>
            </w:r>
            <w:proofErr w:type="spellEnd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ujenzi</w:t>
            </w:r>
            <w:proofErr w:type="spellEnd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unaendelea</w:t>
            </w:r>
            <w:proofErr w:type="spellEnd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vizuri</w:t>
            </w:r>
            <w:proofErr w:type="spellEnd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.</w:t>
            </w:r>
          </w:p>
        </w:tc>
      </w:tr>
      <w:tr w:rsidR="001C5DA4" w:rsidRPr="001E5781" w:rsidTr="001E5781">
        <w:tc>
          <w:tcPr>
            <w:tcW w:w="0" w:type="auto"/>
            <w:hideMark/>
          </w:tcPr>
          <w:p w:rsidR="001C5DA4" w:rsidRPr="001E5781" w:rsidRDefault="001C5DA4" w:rsidP="001C5DA4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23</w:t>
            </w:r>
          </w:p>
        </w:tc>
        <w:tc>
          <w:tcPr>
            <w:tcW w:w="0" w:type="auto"/>
            <w:hideMark/>
          </w:tcPr>
          <w:p w:rsidR="001C5DA4" w:rsidRPr="001E5781" w:rsidRDefault="001C5DA4" w:rsidP="001C5DA4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A</w:t>
            </w:r>
          </w:p>
        </w:tc>
        <w:tc>
          <w:tcPr>
            <w:tcW w:w="0" w:type="auto"/>
            <w:hideMark/>
          </w:tcPr>
          <w:p w:rsidR="001C5DA4" w:rsidRPr="001E5781" w:rsidRDefault="001C5DA4" w:rsidP="001C5DA4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proofErr w:type="spellStart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Serikali</w:t>
            </w:r>
            <w:proofErr w:type="spellEnd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inaendelea</w:t>
            </w:r>
            <w:proofErr w:type="spellEnd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kuleta</w:t>
            </w:r>
            <w:proofErr w:type="spellEnd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maendeleo</w:t>
            </w:r>
            <w:proofErr w:type="spellEnd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.</w:t>
            </w:r>
          </w:p>
        </w:tc>
      </w:tr>
      <w:tr w:rsidR="001C5DA4" w:rsidRPr="001E5781" w:rsidTr="001E5781">
        <w:tc>
          <w:tcPr>
            <w:tcW w:w="0" w:type="auto"/>
            <w:hideMark/>
          </w:tcPr>
          <w:p w:rsidR="001C5DA4" w:rsidRPr="001E5781" w:rsidRDefault="001C5DA4" w:rsidP="001C5DA4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24</w:t>
            </w:r>
          </w:p>
        </w:tc>
        <w:tc>
          <w:tcPr>
            <w:tcW w:w="0" w:type="auto"/>
            <w:hideMark/>
          </w:tcPr>
          <w:p w:rsidR="001C5DA4" w:rsidRPr="001E5781" w:rsidRDefault="001C5DA4" w:rsidP="001C5DA4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A</w:t>
            </w:r>
          </w:p>
        </w:tc>
        <w:tc>
          <w:tcPr>
            <w:tcW w:w="0" w:type="auto"/>
            <w:hideMark/>
          </w:tcPr>
          <w:p w:rsidR="001C5DA4" w:rsidRPr="001E5781" w:rsidRDefault="001C5DA4" w:rsidP="001C5DA4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proofErr w:type="spellStart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Walijaribu</w:t>
            </w:r>
            <w:proofErr w:type="spellEnd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kujenga</w:t>
            </w:r>
            <w:proofErr w:type="spellEnd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miundombinu</w:t>
            </w:r>
            <w:proofErr w:type="spellEnd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.</w:t>
            </w:r>
          </w:p>
        </w:tc>
      </w:tr>
      <w:tr w:rsidR="001C5DA4" w:rsidRPr="001E5781" w:rsidTr="001E5781">
        <w:tc>
          <w:tcPr>
            <w:tcW w:w="0" w:type="auto"/>
            <w:hideMark/>
          </w:tcPr>
          <w:p w:rsidR="001C5DA4" w:rsidRPr="001E5781" w:rsidRDefault="001C5DA4" w:rsidP="001C5DA4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25</w:t>
            </w:r>
          </w:p>
        </w:tc>
        <w:tc>
          <w:tcPr>
            <w:tcW w:w="0" w:type="auto"/>
            <w:hideMark/>
          </w:tcPr>
          <w:p w:rsidR="001C5DA4" w:rsidRPr="001E5781" w:rsidRDefault="001C5DA4" w:rsidP="001C5DA4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C</w:t>
            </w:r>
          </w:p>
        </w:tc>
        <w:tc>
          <w:tcPr>
            <w:tcW w:w="0" w:type="auto"/>
            <w:hideMark/>
          </w:tcPr>
          <w:p w:rsidR="001C5DA4" w:rsidRPr="001E5781" w:rsidRDefault="001C5DA4" w:rsidP="001C5DA4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proofErr w:type="spellStart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Natumai</w:t>
            </w:r>
            <w:proofErr w:type="spellEnd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kazi</w:t>
            </w:r>
            <w:proofErr w:type="spellEnd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itaendelea</w:t>
            </w:r>
            <w:proofErr w:type="spellEnd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haraka</w:t>
            </w:r>
            <w:proofErr w:type="spellEnd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.</w:t>
            </w:r>
          </w:p>
        </w:tc>
      </w:tr>
      <w:tr w:rsidR="001C5DA4" w:rsidRPr="001E5781" w:rsidTr="001E5781">
        <w:tc>
          <w:tcPr>
            <w:tcW w:w="0" w:type="auto"/>
            <w:hideMark/>
          </w:tcPr>
          <w:p w:rsidR="001C5DA4" w:rsidRPr="001E5781" w:rsidRDefault="001C5DA4" w:rsidP="001C5DA4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26</w:t>
            </w:r>
          </w:p>
        </w:tc>
        <w:tc>
          <w:tcPr>
            <w:tcW w:w="0" w:type="auto"/>
            <w:hideMark/>
          </w:tcPr>
          <w:p w:rsidR="001C5DA4" w:rsidRPr="001E5781" w:rsidRDefault="001C5DA4" w:rsidP="001C5DA4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B</w:t>
            </w:r>
          </w:p>
        </w:tc>
        <w:tc>
          <w:tcPr>
            <w:tcW w:w="0" w:type="auto"/>
            <w:hideMark/>
          </w:tcPr>
          <w:p w:rsidR="001C5DA4" w:rsidRPr="001E5781" w:rsidRDefault="001C5DA4" w:rsidP="001C5DA4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proofErr w:type="spellStart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Dunia</w:t>
            </w:r>
            <w:proofErr w:type="spellEnd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ina</w:t>
            </w:r>
            <w:proofErr w:type="spellEnd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mabonde</w:t>
            </w:r>
            <w:proofErr w:type="spellEnd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na</w:t>
            </w:r>
            <w:proofErr w:type="spellEnd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milima</w:t>
            </w:r>
            <w:proofErr w:type="spellEnd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.</w:t>
            </w:r>
          </w:p>
        </w:tc>
      </w:tr>
      <w:tr w:rsidR="001C5DA4" w:rsidRPr="001E5781" w:rsidTr="001E5781">
        <w:tc>
          <w:tcPr>
            <w:tcW w:w="0" w:type="auto"/>
            <w:hideMark/>
          </w:tcPr>
          <w:p w:rsidR="001C5DA4" w:rsidRPr="001E5781" w:rsidRDefault="001C5DA4" w:rsidP="001C5DA4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27</w:t>
            </w:r>
          </w:p>
        </w:tc>
        <w:tc>
          <w:tcPr>
            <w:tcW w:w="0" w:type="auto"/>
            <w:hideMark/>
          </w:tcPr>
          <w:p w:rsidR="001C5DA4" w:rsidRPr="001E5781" w:rsidRDefault="001C5DA4" w:rsidP="001C5DA4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A</w:t>
            </w:r>
          </w:p>
        </w:tc>
        <w:tc>
          <w:tcPr>
            <w:tcW w:w="0" w:type="auto"/>
            <w:hideMark/>
          </w:tcPr>
          <w:p w:rsidR="001C5DA4" w:rsidRPr="001E5781" w:rsidRDefault="001C5DA4" w:rsidP="001C5DA4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 xml:space="preserve">Ni </w:t>
            </w:r>
            <w:proofErr w:type="spellStart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rasilimali</w:t>
            </w:r>
            <w:proofErr w:type="spellEnd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muhimu</w:t>
            </w:r>
            <w:proofErr w:type="spellEnd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sana</w:t>
            </w:r>
            <w:proofErr w:type="spellEnd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kuitunza</w:t>
            </w:r>
            <w:proofErr w:type="spellEnd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.</w:t>
            </w:r>
          </w:p>
        </w:tc>
      </w:tr>
      <w:tr w:rsidR="001C5DA4" w:rsidRPr="001E5781" w:rsidTr="001E5781">
        <w:tc>
          <w:tcPr>
            <w:tcW w:w="0" w:type="auto"/>
            <w:hideMark/>
          </w:tcPr>
          <w:p w:rsidR="001C5DA4" w:rsidRPr="001E5781" w:rsidRDefault="001C5DA4" w:rsidP="001C5DA4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28</w:t>
            </w:r>
          </w:p>
        </w:tc>
        <w:tc>
          <w:tcPr>
            <w:tcW w:w="0" w:type="auto"/>
            <w:hideMark/>
          </w:tcPr>
          <w:p w:rsidR="001C5DA4" w:rsidRPr="001E5781" w:rsidRDefault="001C5DA4" w:rsidP="001C5DA4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A</w:t>
            </w:r>
          </w:p>
        </w:tc>
        <w:tc>
          <w:tcPr>
            <w:tcW w:w="0" w:type="auto"/>
            <w:hideMark/>
          </w:tcPr>
          <w:p w:rsidR="001C5DA4" w:rsidRPr="001E5781" w:rsidRDefault="001C5DA4" w:rsidP="001C5DA4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proofErr w:type="spellStart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Kila</w:t>
            </w:r>
            <w:proofErr w:type="spellEnd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mmoja</w:t>
            </w:r>
            <w:proofErr w:type="spellEnd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wetu</w:t>
            </w:r>
            <w:proofErr w:type="spellEnd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ana</w:t>
            </w:r>
            <w:proofErr w:type="spellEnd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jukumu</w:t>
            </w:r>
            <w:proofErr w:type="spellEnd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.</w:t>
            </w:r>
          </w:p>
        </w:tc>
      </w:tr>
      <w:tr w:rsidR="001C5DA4" w:rsidRPr="001E5781" w:rsidTr="001E5781">
        <w:tc>
          <w:tcPr>
            <w:tcW w:w="0" w:type="auto"/>
            <w:hideMark/>
          </w:tcPr>
          <w:p w:rsidR="001C5DA4" w:rsidRPr="001E5781" w:rsidRDefault="001C5DA4" w:rsidP="001C5DA4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29</w:t>
            </w:r>
          </w:p>
        </w:tc>
        <w:tc>
          <w:tcPr>
            <w:tcW w:w="0" w:type="auto"/>
            <w:hideMark/>
          </w:tcPr>
          <w:p w:rsidR="001C5DA4" w:rsidRPr="001E5781" w:rsidRDefault="001C5DA4" w:rsidP="001C5DA4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A</w:t>
            </w:r>
          </w:p>
        </w:tc>
        <w:tc>
          <w:tcPr>
            <w:tcW w:w="0" w:type="auto"/>
            <w:hideMark/>
          </w:tcPr>
          <w:p w:rsidR="001C5DA4" w:rsidRPr="001E5781" w:rsidRDefault="001C5DA4" w:rsidP="001C5DA4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proofErr w:type="spellStart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Mazingira</w:t>
            </w:r>
            <w:proofErr w:type="spellEnd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yanaendelea</w:t>
            </w:r>
            <w:proofErr w:type="spellEnd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salama</w:t>
            </w:r>
            <w:proofErr w:type="spellEnd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.</w:t>
            </w:r>
          </w:p>
        </w:tc>
      </w:tr>
      <w:tr w:rsidR="001C5DA4" w:rsidRPr="001E5781" w:rsidTr="001E5781">
        <w:tc>
          <w:tcPr>
            <w:tcW w:w="0" w:type="auto"/>
            <w:hideMark/>
          </w:tcPr>
          <w:p w:rsidR="001C5DA4" w:rsidRPr="001E5781" w:rsidRDefault="001C5DA4" w:rsidP="001C5DA4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30</w:t>
            </w:r>
          </w:p>
        </w:tc>
        <w:tc>
          <w:tcPr>
            <w:tcW w:w="0" w:type="auto"/>
            <w:hideMark/>
          </w:tcPr>
          <w:p w:rsidR="001C5DA4" w:rsidRPr="001E5781" w:rsidRDefault="001C5DA4" w:rsidP="001C5DA4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D</w:t>
            </w:r>
          </w:p>
        </w:tc>
        <w:tc>
          <w:tcPr>
            <w:tcW w:w="0" w:type="auto"/>
            <w:hideMark/>
          </w:tcPr>
          <w:p w:rsidR="001C5DA4" w:rsidRPr="001E5781" w:rsidRDefault="001C5DA4" w:rsidP="001C5DA4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proofErr w:type="spellStart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Hatuwezi</w:t>
            </w:r>
            <w:proofErr w:type="spellEnd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kutarajia</w:t>
            </w:r>
            <w:proofErr w:type="spellEnd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serikali</w:t>
            </w:r>
            <w:proofErr w:type="spellEnd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pekee</w:t>
            </w:r>
            <w:proofErr w:type="spellEnd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.</w:t>
            </w:r>
          </w:p>
        </w:tc>
      </w:tr>
      <w:tr w:rsidR="001C5DA4" w:rsidRPr="001E5781" w:rsidTr="001E5781">
        <w:tc>
          <w:tcPr>
            <w:tcW w:w="0" w:type="auto"/>
            <w:hideMark/>
          </w:tcPr>
          <w:p w:rsidR="001C5DA4" w:rsidRPr="001E5781" w:rsidRDefault="001C5DA4" w:rsidP="001C5DA4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31</w:t>
            </w:r>
          </w:p>
        </w:tc>
        <w:tc>
          <w:tcPr>
            <w:tcW w:w="0" w:type="auto"/>
            <w:hideMark/>
          </w:tcPr>
          <w:p w:rsidR="001C5DA4" w:rsidRPr="001E5781" w:rsidRDefault="001C5DA4" w:rsidP="001C5DA4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B</w:t>
            </w:r>
          </w:p>
        </w:tc>
        <w:tc>
          <w:tcPr>
            <w:tcW w:w="0" w:type="auto"/>
            <w:hideMark/>
          </w:tcPr>
          <w:p w:rsidR="001C5DA4" w:rsidRPr="001E5781" w:rsidRDefault="001C5DA4" w:rsidP="001C5DA4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proofErr w:type="spellStart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Mabadiliko</w:t>
            </w:r>
            <w:proofErr w:type="spellEnd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yataanza</w:t>
            </w:r>
            <w:proofErr w:type="spellEnd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na</w:t>
            </w:r>
            <w:proofErr w:type="spellEnd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kila</w:t>
            </w:r>
            <w:proofErr w:type="spellEnd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mmoja</w:t>
            </w:r>
            <w:proofErr w:type="spellEnd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.</w:t>
            </w:r>
          </w:p>
        </w:tc>
      </w:tr>
      <w:tr w:rsidR="001C5DA4" w:rsidRPr="001E5781" w:rsidTr="001E5781">
        <w:tc>
          <w:tcPr>
            <w:tcW w:w="0" w:type="auto"/>
            <w:hideMark/>
          </w:tcPr>
          <w:p w:rsidR="001C5DA4" w:rsidRPr="001E5781" w:rsidRDefault="001C5DA4" w:rsidP="001C5DA4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32</w:t>
            </w:r>
          </w:p>
        </w:tc>
        <w:tc>
          <w:tcPr>
            <w:tcW w:w="0" w:type="auto"/>
            <w:hideMark/>
          </w:tcPr>
          <w:p w:rsidR="001C5DA4" w:rsidRPr="001E5781" w:rsidRDefault="001C5DA4" w:rsidP="001C5DA4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B</w:t>
            </w:r>
          </w:p>
        </w:tc>
        <w:tc>
          <w:tcPr>
            <w:tcW w:w="0" w:type="auto"/>
            <w:hideMark/>
          </w:tcPr>
          <w:p w:rsidR="001C5DA4" w:rsidRPr="001E5781" w:rsidRDefault="001C5DA4" w:rsidP="001C5DA4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proofErr w:type="spellStart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Kupanda</w:t>
            </w:r>
            <w:proofErr w:type="spellEnd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miti</w:t>
            </w:r>
            <w:proofErr w:type="spellEnd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kunasaidia</w:t>
            </w:r>
            <w:proofErr w:type="spellEnd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.</w:t>
            </w:r>
          </w:p>
        </w:tc>
      </w:tr>
      <w:tr w:rsidR="001C5DA4" w:rsidRPr="001E5781" w:rsidTr="001E5781">
        <w:tc>
          <w:tcPr>
            <w:tcW w:w="0" w:type="auto"/>
            <w:hideMark/>
          </w:tcPr>
          <w:p w:rsidR="001C5DA4" w:rsidRPr="001E5781" w:rsidRDefault="001C5DA4" w:rsidP="001C5DA4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33</w:t>
            </w:r>
          </w:p>
        </w:tc>
        <w:tc>
          <w:tcPr>
            <w:tcW w:w="0" w:type="auto"/>
            <w:hideMark/>
          </w:tcPr>
          <w:p w:rsidR="001C5DA4" w:rsidRPr="001E5781" w:rsidRDefault="001C5DA4" w:rsidP="001C5DA4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B</w:t>
            </w:r>
          </w:p>
        </w:tc>
        <w:tc>
          <w:tcPr>
            <w:tcW w:w="0" w:type="auto"/>
            <w:hideMark/>
          </w:tcPr>
          <w:p w:rsidR="001C5DA4" w:rsidRPr="001E5781" w:rsidRDefault="001C5DA4" w:rsidP="001C5DA4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proofErr w:type="spellStart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Miti</w:t>
            </w:r>
            <w:proofErr w:type="spellEnd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huchangia</w:t>
            </w:r>
            <w:proofErr w:type="spellEnd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kusafisha</w:t>
            </w:r>
            <w:proofErr w:type="spellEnd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hewa</w:t>
            </w:r>
            <w:proofErr w:type="spellEnd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.</w:t>
            </w:r>
          </w:p>
        </w:tc>
      </w:tr>
      <w:tr w:rsidR="001C5DA4" w:rsidRPr="001E5781" w:rsidTr="001E5781">
        <w:tc>
          <w:tcPr>
            <w:tcW w:w="0" w:type="auto"/>
            <w:hideMark/>
          </w:tcPr>
          <w:p w:rsidR="001C5DA4" w:rsidRPr="001E5781" w:rsidRDefault="001C5DA4" w:rsidP="001C5DA4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34</w:t>
            </w:r>
          </w:p>
        </w:tc>
        <w:tc>
          <w:tcPr>
            <w:tcW w:w="0" w:type="auto"/>
            <w:hideMark/>
          </w:tcPr>
          <w:p w:rsidR="001C5DA4" w:rsidRPr="001E5781" w:rsidRDefault="001C5DA4" w:rsidP="001C5DA4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A</w:t>
            </w:r>
          </w:p>
        </w:tc>
        <w:tc>
          <w:tcPr>
            <w:tcW w:w="0" w:type="auto"/>
            <w:hideMark/>
          </w:tcPr>
          <w:p w:rsidR="001C5DA4" w:rsidRPr="001E5781" w:rsidRDefault="001C5DA4" w:rsidP="001C5DA4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proofErr w:type="spellStart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Miti</w:t>
            </w:r>
            <w:proofErr w:type="spellEnd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hutunza</w:t>
            </w:r>
            <w:proofErr w:type="spellEnd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makazi</w:t>
            </w:r>
            <w:proofErr w:type="spellEnd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ya</w:t>
            </w:r>
            <w:proofErr w:type="spellEnd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wanyama</w:t>
            </w:r>
            <w:proofErr w:type="spellEnd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.</w:t>
            </w:r>
          </w:p>
        </w:tc>
      </w:tr>
      <w:tr w:rsidR="001C5DA4" w:rsidRPr="001E5781" w:rsidTr="001E5781">
        <w:tc>
          <w:tcPr>
            <w:tcW w:w="0" w:type="auto"/>
            <w:hideMark/>
          </w:tcPr>
          <w:p w:rsidR="001C5DA4" w:rsidRPr="001E5781" w:rsidRDefault="001C5DA4" w:rsidP="001C5DA4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35</w:t>
            </w:r>
          </w:p>
        </w:tc>
        <w:tc>
          <w:tcPr>
            <w:tcW w:w="0" w:type="auto"/>
            <w:hideMark/>
          </w:tcPr>
          <w:p w:rsidR="001C5DA4" w:rsidRPr="001E5781" w:rsidRDefault="001C5DA4" w:rsidP="001C5DA4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A</w:t>
            </w:r>
          </w:p>
        </w:tc>
        <w:tc>
          <w:tcPr>
            <w:tcW w:w="0" w:type="auto"/>
            <w:hideMark/>
          </w:tcPr>
          <w:p w:rsidR="001C5DA4" w:rsidRPr="001E5781" w:rsidRDefault="001C5DA4" w:rsidP="001C5DA4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proofErr w:type="spellStart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Kwa</w:t>
            </w:r>
            <w:proofErr w:type="spellEnd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kifupi</w:t>
            </w:r>
            <w:proofErr w:type="spellEnd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 xml:space="preserve">, </w:t>
            </w:r>
            <w:proofErr w:type="spellStart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ni</w:t>
            </w:r>
            <w:proofErr w:type="spellEnd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jukumu</w:t>
            </w:r>
            <w:proofErr w:type="spellEnd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letu</w:t>
            </w:r>
            <w:proofErr w:type="spellEnd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sote</w:t>
            </w:r>
            <w:proofErr w:type="spellEnd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.</w:t>
            </w:r>
          </w:p>
        </w:tc>
      </w:tr>
      <w:tr w:rsidR="001C5DA4" w:rsidRPr="001E5781" w:rsidTr="001E5781">
        <w:tc>
          <w:tcPr>
            <w:tcW w:w="0" w:type="auto"/>
            <w:hideMark/>
          </w:tcPr>
          <w:p w:rsidR="001C5DA4" w:rsidRPr="001E5781" w:rsidRDefault="001C5DA4" w:rsidP="001C5DA4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36</w:t>
            </w:r>
          </w:p>
        </w:tc>
        <w:tc>
          <w:tcPr>
            <w:tcW w:w="0" w:type="auto"/>
            <w:hideMark/>
          </w:tcPr>
          <w:p w:rsidR="001C5DA4" w:rsidRPr="001E5781" w:rsidRDefault="001C5DA4" w:rsidP="001C5DA4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A</w:t>
            </w:r>
          </w:p>
        </w:tc>
        <w:tc>
          <w:tcPr>
            <w:tcW w:w="0" w:type="auto"/>
            <w:hideMark/>
          </w:tcPr>
          <w:p w:rsidR="001C5DA4" w:rsidRPr="001E5781" w:rsidRDefault="001C5DA4" w:rsidP="001C5DA4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proofErr w:type="spellStart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Mwandishi</w:t>
            </w:r>
            <w:proofErr w:type="spellEnd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limetokana</w:t>
            </w:r>
            <w:proofErr w:type="spellEnd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na</w:t>
            </w:r>
            <w:proofErr w:type="spellEnd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kitenzi</w:t>
            </w:r>
            <w:proofErr w:type="spellEnd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 xml:space="preserve"> "</w:t>
            </w:r>
            <w:proofErr w:type="spellStart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andika</w:t>
            </w:r>
            <w:proofErr w:type="spellEnd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".</w:t>
            </w:r>
          </w:p>
        </w:tc>
      </w:tr>
      <w:tr w:rsidR="001C5DA4" w:rsidRPr="001E5781" w:rsidTr="001E5781">
        <w:tc>
          <w:tcPr>
            <w:tcW w:w="0" w:type="auto"/>
            <w:hideMark/>
          </w:tcPr>
          <w:p w:rsidR="001C5DA4" w:rsidRPr="001E5781" w:rsidRDefault="001C5DA4" w:rsidP="001C5DA4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lastRenderedPageBreak/>
              <w:t>37</w:t>
            </w:r>
          </w:p>
        </w:tc>
        <w:tc>
          <w:tcPr>
            <w:tcW w:w="0" w:type="auto"/>
            <w:hideMark/>
          </w:tcPr>
          <w:p w:rsidR="001C5DA4" w:rsidRPr="001E5781" w:rsidRDefault="001C5DA4" w:rsidP="001C5DA4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C</w:t>
            </w:r>
          </w:p>
        </w:tc>
        <w:tc>
          <w:tcPr>
            <w:tcW w:w="0" w:type="auto"/>
            <w:hideMark/>
          </w:tcPr>
          <w:p w:rsidR="001C5DA4" w:rsidRPr="001E5781" w:rsidRDefault="001C5DA4" w:rsidP="001C5DA4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proofErr w:type="spellStart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Sentensi</w:t>
            </w:r>
            <w:proofErr w:type="spellEnd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sahihi</w:t>
            </w:r>
            <w:proofErr w:type="spellEnd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 xml:space="preserve">: </w:t>
            </w:r>
            <w:proofErr w:type="spellStart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Miti</w:t>
            </w:r>
            <w:proofErr w:type="spellEnd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imemwangukia</w:t>
            </w:r>
            <w:proofErr w:type="spellEnd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.</w:t>
            </w:r>
          </w:p>
        </w:tc>
      </w:tr>
      <w:tr w:rsidR="001C5DA4" w:rsidRPr="001E5781" w:rsidTr="001E5781">
        <w:tc>
          <w:tcPr>
            <w:tcW w:w="0" w:type="auto"/>
            <w:hideMark/>
          </w:tcPr>
          <w:p w:rsidR="001C5DA4" w:rsidRPr="001E5781" w:rsidRDefault="001C5DA4" w:rsidP="001C5DA4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38</w:t>
            </w:r>
          </w:p>
        </w:tc>
        <w:tc>
          <w:tcPr>
            <w:tcW w:w="0" w:type="auto"/>
            <w:hideMark/>
          </w:tcPr>
          <w:p w:rsidR="001C5DA4" w:rsidRPr="001E5781" w:rsidRDefault="001C5DA4" w:rsidP="001C5DA4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C</w:t>
            </w:r>
          </w:p>
        </w:tc>
        <w:tc>
          <w:tcPr>
            <w:tcW w:w="0" w:type="auto"/>
            <w:hideMark/>
          </w:tcPr>
          <w:p w:rsidR="001C5DA4" w:rsidRPr="001E5781" w:rsidRDefault="001C5DA4" w:rsidP="001C5DA4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proofErr w:type="spellStart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Kupiga</w:t>
            </w:r>
            <w:proofErr w:type="spellEnd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moyo</w:t>
            </w:r>
            <w:proofErr w:type="spellEnd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konde</w:t>
            </w:r>
            <w:proofErr w:type="spellEnd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 xml:space="preserve"> = </w:t>
            </w:r>
            <w:proofErr w:type="spellStart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kuwa</w:t>
            </w:r>
            <w:proofErr w:type="spellEnd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jasiri</w:t>
            </w:r>
            <w:proofErr w:type="spellEnd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.</w:t>
            </w:r>
          </w:p>
        </w:tc>
      </w:tr>
      <w:tr w:rsidR="001C5DA4" w:rsidRPr="001E5781" w:rsidTr="001E5781">
        <w:tc>
          <w:tcPr>
            <w:tcW w:w="0" w:type="auto"/>
            <w:hideMark/>
          </w:tcPr>
          <w:p w:rsidR="001C5DA4" w:rsidRPr="001E5781" w:rsidRDefault="001C5DA4" w:rsidP="001C5DA4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39</w:t>
            </w:r>
          </w:p>
        </w:tc>
        <w:tc>
          <w:tcPr>
            <w:tcW w:w="0" w:type="auto"/>
            <w:hideMark/>
          </w:tcPr>
          <w:p w:rsidR="001C5DA4" w:rsidRPr="001E5781" w:rsidRDefault="001C5DA4" w:rsidP="001C5DA4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C</w:t>
            </w:r>
          </w:p>
        </w:tc>
        <w:tc>
          <w:tcPr>
            <w:tcW w:w="0" w:type="auto"/>
            <w:hideMark/>
          </w:tcPr>
          <w:p w:rsidR="001C5DA4" w:rsidRPr="001E5781" w:rsidRDefault="001C5DA4" w:rsidP="001C5DA4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proofErr w:type="spellStart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Mkate</w:t>
            </w:r>
            <w:proofErr w:type="spellEnd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upo</w:t>
            </w:r>
            <w:proofErr w:type="spellEnd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katika</w:t>
            </w:r>
            <w:proofErr w:type="spellEnd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ngeli</w:t>
            </w:r>
            <w:proofErr w:type="spellEnd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ya</w:t>
            </w:r>
            <w:proofErr w:type="spellEnd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 xml:space="preserve"> M–MI.</w:t>
            </w:r>
          </w:p>
        </w:tc>
      </w:tr>
      <w:tr w:rsidR="001C5DA4" w:rsidRPr="001E5781" w:rsidTr="001E5781">
        <w:tc>
          <w:tcPr>
            <w:tcW w:w="0" w:type="auto"/>
            <w:hideMark/>
          </w:tcPr>
          <w:p w:rsidR="001C5DA4" w:rsidRPr="001E5781" w:rsidRDefault="001C5DA4" w:rsidP="001C5DA4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40</w:t>
            </w:r>
          </w:p>
        </w:tc>
        <w:tc>
          <w:tcPr>
            <w:tcW w:w="0" w:type="auto"/>
            <w:hideMark/>
          </w:tcPr>
          <w:p w:rsidR="001C5DA4" w:rsidRPr="001E5781" w:rsidRDefault="001C5DA4" w:rsidP="001C5DA4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C</w:t>
            </w:r>
          </w:p>
        </w:tc>
        <w:tc>
          <w:tcPr>
            <w:tcW w:w="0" w:type="auto"/>
            <w:hideMark/>
          </w:tcPr>
          <w:p w:rsidR="001C5DA4" w:rsidRPr="001E5781" w:rsidRDefault="001C5DA4" w:rsidP="001C5DA4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proofErr w:type="spellStart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Mtoto</w:t>
            </w:r>
            <w:proofErr w:type="spellEnd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atacheza</w:t>
            </w:r>
            <w:proofErr w:type="spellEnd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 xml:space="preserve"> (</w:t>
            </w:r>
            <w:proofErr w:type="spellStart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wakati</w:t>
            </w:r>
            <w:proofErr w:type="spellEnd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ujao</w:t>
            </w:r>
            <w:proofErr w:type="spellEnd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).</w:t>
            </w:r>
          </w:p>
        </w:tc>
      </w:tr>
      <w:tr w:rsidR="001C5DA4" w:rsidRPr="001E5781" w:rsidTr="001E5781">
        <w:tc>
          <w:tcPr>
            <w:tcW w:w="0" w:type="auto"/>
            <w:hideMark/>
          </w:tcPr>
          <w:p w:rsidR="001C5DA4" w:rsidRPr="001E5781" w:rsidRDefault="001C5DA4" w:rsidP="001C5DA4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41</w:t>
            </w:r>
          </w:p>
        </w:tc>
        <w:tc>
          <w:tcPr>
            <w:tcW w:w="0" w:type="auto"/>
            <w:hideMark/>
          </w:tcPr>
          <w:p w:rsidR="001C5DA4" w:rsidRPr="001E5781" w:rsidRDefault="001C5DA4" w:rsidP="001C5DA4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A</w:t>
            </w:r>
          </w:p>
        </w:tc>
        <w:tc>
          <w:tcPr>
            <w:tcW w:w="0" w:type="auto"/>
            <w:hideMark/>
          </w:tcPr>
          <w:p w:rsidR="001C5DA4" w:rsidRPr="001E5781" w:rsidRDefault="001C5DA4" w:rsidP="001C5DA4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proofErr w:type="spellStart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Methali</w:t>
            </w:r>
            <w:proofErr w:type="spellEnd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 xml:space="preserve">: </w:t>
            </w:r>
            <w:proofErr w:type="spellStart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Haraka</w:t>
            </w:r>
            <w:proofErr w:type="spellEnd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haraka</w:t>
            </w:r>
            <w:proofErr w:type="spellEnd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haina</w:t>
            </w:r>
            <w:proofErr w:type="spellEnd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baraka</w:t>
            </w:r>
            <w:proofErr w:type="spellEnd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.</w:t>
            </w:r>
          </w:p>
        </w:tc>
      </w:tr>
      <w:tr w:rsidR="001C5DA4" w:rsidRPr="001E5781" w:rsidTr="001E5781">
        <w:tc>
          <w:tcPr>
            <w:tcW w:w="0" w:type="auto"/>
            <w:hideMark/>
          </w:tcPr>
          <w:p w:rsidR="001C5DA4" w:rsidRPr="001E5781" w:rsidRDefault="001C5DA4" w:rsidP="001C5DA4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42</w:t>
            </w:r>
          </w:p>
        </w:tc>
        <w:tc>
          <w:tcPr>
            <w:tcW w:w="0" w:type="auto"/>
            <w:hideMark/>
          </w:tcPr>
          <w:p w:rsidR="001C5DA4" w:rsidRPr="001E5781" w:rsidRDefault="001C5DA4" w:rsidP="001C5DA4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B</w:t>
            </w:r>
          </w:p>
        </w:tc>
        <w:tc>
          <w:tcPr>
            <w:tcW w:w="0" w:type="auto"/>
            <w:hideMark/>
          </w:tcPr>
          <w:p w:rsidR="001C5DA4" w:rsidRPr="001E5781" w:rsidRDefault="001C5DA4" w:rsidP="001C5DA4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proofErr w:type="spellStart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Ujinga</w:t>
            </w:r>
            <w:proofErr w:type="spellEnd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ni</w:t>
            </w:r>
            <w:proofErr w:type="spellEnd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nomino</w:t>
            </w:r>
            <w:proofErr w:type="spellEnd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ya</w:t>
            </w:r>
            <w:proofErr w:type="spellEnd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dhahania</w:t>
            </w:r>
            <w:proofErr w:type="spellEnd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 xml:space="preserve"> (</w:t>
            </w:r>
            <w:proofErr w:type="spellStart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hali</w:t>
            </w:r>
            <w:proofErr w:type="spellEnd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).</w:t>
            </w:r>
          </w:p>
        </w:tc>
      </w:tr>
      <w:tr w:rsidR="001C5DA4" w:rsidRPr="001E5781" w:rsidTr="001E5781">
        <w:tc>
          <w:tcPr>
            <w:tcW w:w="0" w:type="auto"/>
            <w:hideMark/>
          </w:tcPr>
          <w:p w:rsidR="001C5DA4" w:rsidRPr="001E5781" w:rsidRDefault="001C5DA4" w:rsidP="001C5DA4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43</w:t>
            </w:r>
          </w:p>
        </w:tc>
        <w:tc>
          <w:tcPr>
            <w:tcW w:w="0" w:type="auto"/>
            <w:hideMark/>
          </w:tcPr>
          <w:p w:rsidR="001C5DA4" w:rsidRPr="001E5781" w:rsidRDefault="001C5DA4" w:rsidP="001C5DA4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C</w:t>
            </w:r>
          </w:p>
        </w:tc>
        <w:tc>
          <w:tcPr>
            <w:tcW w:w="0" w:type="auto"/>
            <w:hideMark/>
          </w:tcPr>
          <w:p w:rsidR="001C5DA4" w:rsidRPr="001E5781" w:rsidRDefault="001C5DA4" w:rsidP="001C5DA4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proofErr w:type="spellStart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Amenikimbilia</w:t>
            </w:r>
            <w:proofErr w:type="spellEnd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ina</w:t>
            </w:r>
            <w:proofErr w:type="spellEnd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viambishi</w:t>
            </w:r>
            <w:proofErr w:type="spellEnd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awali</w:t>
            </w:r>
            <w:proofErr w:type="spellEnd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na</w:t>
            </w:r>
            <w:proofErr w:type="spellEnd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tamati</w:t>
            </w:r>
            <w:proofErr w:type="spellEnd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.</w:t>
            </w:r>
          </w:p>
        </w:tc>
      </w:tr>
      <w:tr w:rsidR="001C5DA4" w:rsidRPr="001E5781" w:rsidTr="001E5781">
        <w:tc>
          <w:tcPr>
            <w:tcW w:w="0" w:type="auto"/>
            <w:hideMark/>
          </w:tcPr>
          <w:p w:rsidR="001C5DA4" w:rsidRPr="001E5781" w:rsidRDefault="001C5DA4" w:rsidP="001C5DA4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44</w:t>
            </w:r>
          </w:p>
        </w:tc>
        <w:tc>
          <w:tcPr>
            <w:tcW w:w="0" w:type="auto"/>
            <w:hideMark/>
          </w:tcPr>
          <w:p w:rsidR="001C5DA4" w:rsidRPr="001E5781" w:rsidRDefault="001C5DA4" w:rsidP="001C5DA4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B</w:t>
            </w:r>
          </w:p>
        </w:tc>
        <w:tc>
          <w:tcPr>
            <w:tcW w:w="0" w:type="auto"/>
            <w:hideMark/>
          </w:tcPr>
          <w:p w:rsidR="001C5DA4" w:rsidRPr="001E5781" w:rsidRDefault="001C5DA4" w:rsidP="001C5DA4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proofErr w:type="spellStart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Sisi</w:t>
            </w:r>
            <w:proofErr w:type="spellEnd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ni</w:t>
            </w:r>
            <w:proofErr w:type="spellEnd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wanafunzi</w:t>
            </w:r>
            <w:proofErr w:type="spellEnd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 xml:space="preserve"> (</w:t>
            </w:r>
            <w:proofErr w:type="spellStart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nafsi</w:t>
            </w:r>
            <w:proofErr w:type="spellEnd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ya</w:t>
            </w:r>
            <w:proofErr w:type="spellEnd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 xml:space="preserve"> kwanza </w:t>
            </w:r>
            <w:proofErr w:type="spellStart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wingi</w:t>
            </w:r>
            <w:proofErr w:type="spellEnd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).</w:t>
            </w:r>
          </w:p>
        </w:tc>
      </w:tr>
      <w:tr w:rsidR="001C5DA4" w:rsidRPr="001E5781" w:rsidTr="001E5781">
        <w:tc>
          <w:tcPr>
            <w:tcW w:w="0" w:type="auto"/>
            <w:hideMark/>
          </w:tcPr>
          <w:p w:rsidR="001C5DA4" w:rsidRPr="001E5781" w:rsidRDefault="001C5DA4" w:rsidP="001C5DA4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45</w:t>
            </w:r>
          </w:p>
        </w:tc>
        <w:tc>
          <w:tcPr>
            <w:tcW w:w="0" w:type="auto"/>
            <w:hideMark/>
          </w:tcPr>
          <w:p w:rsidR="001C5DA4" w:rsidRPr="001E5781" w:rsidRDefault="001C5DA4" w:rsidP="001C5DA4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A</w:t>
            </w:r>
          </w:p>
        </w:tc>
        <w:tc>
          <w:tcPr>
            <w:tcW w:w="0" w:type="auto"/>
            <w:hideMark/>
          </w:tcPr>
          <w:p w:rsidR="001C5DA4" w:rsidRPr="001E5781" w:rsidRDefault="001C5DA4" w:rsidP="001C5DA4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proofErr w:type="spellStart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Walisomeana</w:t>
            </w:r>
            <w:proofErr w:type="spellEnd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 xml:space="preserve"> = </w:t>
            </w:r>
            <w:proofErr w:type="spellStart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kauli</w:t>
            </w:r>
            <w:proofErr w:type="spellEnd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ya</w:t>
            </w:r>
            <w:proofErr w:type="spellEnd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kutendana</w:t>
            </w:r>
            <w:proofErr w:type="spellEnd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.</w:t>
            </w:r>
          </w:p>
        </w:tc>
      </w:tr>
      <w:tr w:rsidR="001C5DA4" w:rsidRPr="001E5781" w:rsidTr="001E5781">
        <w:tc>
          <w:tcPr>
            <w:tcW w:w="0" w:type="auto"/>
            <w:hideMark/>
          </w:tcPr>
          <w:p w:rsidR="001C5DA4" w:rsidRPr="001E5781" w:rsidRDefault="001C5DA4" w:rsidP="001C5DA4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46</w:t>
            </w:r>
          </w:p>
        </w:tc>
        <w:tc>
          <w:tcPr>
            <w:tcW w:w="0" w:type="auto"/>
            <w:hideMark/>
          </w:tcPr>
          <w:p w:rsidR="001C5DA4" w:rsidRPr="001E5781" w:rsidRDefault="001C5DA4" w:rsidP="001C5DA4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B</w:t>
            </w:r>
          </w:p>
        </w:tc>
        <w:tc>
          <w:tcPr>
            <w:tcW w:w="0" w:type="auto"/>
            <w:hideMark/>
          </w:tcPr>
          <w:p w:rsidR="001C5DA4" w:rsidRPr="001E5781" w:rsidRDefault="001C5DA4" w:rsidP="001C5DA4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proofErr w:type="spellStart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Mwalimu</w:t>
            </w:r>
            <w:proofErr w:type="spellEnd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ambaye</w:t>
            </w:r>
            <w:proofErr w:type="spellEnd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anafundisha</w:t>
            </w:r>
            <w:proofErr w:type="spellEnd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vizuri</w:t>
            </w:r>
            <w:proofErr w:type="spellEnd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ni</w:t>
            </w:r>
            <w:proofErr w:type="spellEnd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mzee</w:t>
            </w:r>
            <w:proofErr w:type="spellEnd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.</w:t>
            </w:r>
          </w:p>
        </w:tc>
      </w:tr>
      <w:tr w:rsidR="001C5DA4" w:rsidRPr="001E5781" w:rsidTr="001E5781">
        <w:tc>
          <w:tcPr>
            <w:tcW w:w="0" w:type="auto"/>
            <w:hideMark/>
          </w:tcPr>
          <w:p w:rsidR="001C5DA4" w:rsidRPr="001E5781" w:rsidRDefault="001C5DA4" w:rsidP="001C5DA4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47</w:t>
            </w:r>
          </w:p>
        </w:tc>
        <w:tc>
          <w:tcPr>
            <w:tcW w:w="0" w:type="auto"/>
            <w:hideMark/>
          </w:tcPr>
          <w:p w:rsidR="001C5DA4" w:rsidRPr="001E5781" w:rsidRDefault="001C5DA4" w:rsidP="001C5DA4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A</w:t>
            </w:r>
          </w:p>
        </w:tc>
        <w:tc>
          <w:tcPr>
            <w:tcW w:w="0" w:type="auto"/>
            <w:hideMark/>
          </w:tcPr>
          <w:p w:rsidR="001C5DA4" w:rsidRPr="001E5781" w:rsidRDefault="001C5DA4" w:rsidP="001C5DA4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proofErr w:type="spellStart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Ndizi</w:t>
            </w:r>
            <w:proofErr w:type="spellEnd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 xml:space="preserve"> (</w:t>
            </w:r>
            <w:proofErr w:type="spellStart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umoja</w:t>
            </w:r>
            <w:proofErr w:type="spellEnd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 xml:space="preserve">) </w:t>
            </w:r>
            <w:proofErr w:type="spellStart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na</w:t>
            </w:r>
            <w:proofErr w:type="spellEnd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ndizi</w:t>
            </w:r>
            <w:proofErr w:type="spellEnd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 xml:space="preserve"> (</w:t>
            </w:r>
            <w:proofErr w:type="spellStart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wingi</w:t>
            </w:r>
            <w:proofErr w:type="spellEnd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).</w:t>
            </w:r>
          </w:p>
        </w:tc>
      </w:tr>
      <w:tr w:rsidR="001C5DA4" w:rsidRPr="001E5781" w:rsidTr="001E5781">
        <w:tc>
          <w:tcPr>
            <w:tcW w:w="0" w:type="auto"/>
            <w:hideMark/>
          </w:tcPr>
          <w:p w:rsidR="001C5DA4" w:rsidRPr="001E5781" w:rsidRDefault="001C5DA4" w:rsidP="001C5DA4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48</w:t>
            </w:r>
          </w:p>
        </w:tc>
        <w:tc>
          <w:tcPr>
            <w:tcW w:w="0" w:type="auto"/>
            <w:hideMark/>
          </w:tcPr>
          <w:p w:rsidR="001C5DA4" w:rsidRPr="001E5781" w:rsidRDefault="001C5DA4" w:rsidP="001C5DA4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A</w:t>
            </w:r>
          </w:p>
        </w:tc>
        <w:tc>
          <w:tcPr>
            <w:tcW w:w="0" w:type="auto"/>
            <w:hideMark/>
          </w:tcPr>
          <w:p w:rsidR="001C5DA4" w:rsidRPr="001E5781" w:rsidRDefault="001C5DA4" w:rsidP="001C5DA4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proofErr w:type="spellStart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Alikuja</w:t>
            </w:r>
            <w:proofErr w:type="spellEnd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 xml:space="preserve">! </w:t>
            </w:r>
            <w:proofErr w:type="spellStart"/>
            <w:proofErr w:type="gramStart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ni</w:t>
            </w:r>
            <w:proofErr w:type="spellEnd"/>
            <w:proofErr w:type="gramEnd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mshangao</w:t>
            </w:r>
            <w:proofErr w:type="spellEnd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sahihi</w:t>
            </w:r>
            <w:proofErr w:type="spellEnd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.</w:t>
            </w:r>
          </w:p>
        </w:tc>
      </w:tr>
      <w:tr w:rsidR="001C5DA4" w:rsidRPr="001E5781" w:rsidTr="001E5781">
        <w:tc>
          <w:tcPr>
            <w:tcW w:w="0" w:type="auto"/>
            <w:hideMark/>
          </w:tcPr>
          <w:p w:rsidR="001C5DA4" w:rsidRPr="001E5781" w:rsidRDefault="001C5DA4" w:rsidP="001C5DA4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49</w:t>
            </w:r>
          </w:p>
        </w:tc>
        <w:tc>
          <w:tcPr>
            <w:tcW w:w="0" w:type="auto"/>
            <w:hideMark/>
          </w:tcPr>
          <w:p w:rsidR="001C5DA4" w:rsidRPr="001E5781" w:rsidRDefault="001C5DA4" w:rsidP="001C5DA4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C</w:t>
            </w:r>
          </w:p>
        </w:tc>
        <w:tc>
          <w:tcPr>
            <w:tcW w:w="0" w:type="auto"/>
            <w:hideMark/>
          </w:tcPr>
          <w:p w:rsidR="001C5DA4" w:rsidRPr="001E5781" w:rsidRDefault="001C5DA4" w:rsidP="001C5DA4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proofErr w:type="spellStart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Mwenda</w:t>
            </w:r>
            <w:proofErr w:type="spellEnd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 xml:space="preserve"> pole </w:t>
            </w:r>
            <w:proofErr w:type="spellStart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huenda</w:t>
            </w:r>
            <w:proofErr w:type="spellEnd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mbali</w:t>
            </w:r>
            <w:proofErr w:type="spellEnd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.</w:t>
            </w:r>
          </w:p>
        </w:tc>
      </w:tr>
      <w:tr w:rsidR="001C5DA4" w:rsidRPr="001E5781" w:rsidTr="001E5781">
        <w:tc>
          <w:tcPr>
            <w:tcW w:w="0" w:type="auto"/>
            <w:hideMark/>
          </w:tcPr>
          <w:p w:rsidR="001C5DA4" w:rsidRPr="001E5781" w:rsidRDefault="001C5DA4" w:rsidP="001C5DA4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50</w:t>
            </w:r>
          </w:p>
        </w:tc>
        <w:tc>
          <w:tcPr>
            <w:tcW w:w="0" w:type="auto"/>
            <w:hideMark/>
          </w:tcPr>
          <w:p w:rsidR="001C5DA4" w:rsidRPr="001E5781" w:rsidRDefault="001C5DA4" w:rsidP="001C5DA4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A</w:t>
            </w:r>
          </w:p>
        </w:tc>
        <w:tc>
          <w:tcPr>
            <w:tcW w:w="0" w:type="auto"/>
            <w:hideMark/>
          </w:tcPr>
          <w:p w:rsidR="001C5DA4" w:rsidRPr="001E5781" w:rsidRDefault="001C5DA4" w:rsidP="001C5DA4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 xml:space="preserve">Kuna </w:t>
            </w:r>
            <w:proofErr w:type="spellStart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kundi</w:t>
            </w:r>
            <w:proofErr w:type="spellEnd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 xml:space="preserve"> la </w:t>
            </w:r>
            <w:proofErr w:type="spellStart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ng’ombe</w:t>
            </w:r>
            <w:proofErr w:type="spellEnd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linaingia</w:t>
            </w:r>
            <w:proofErr w:type="spellEnd"/>
            <w:r w:rsidRPr="001E5781">
              <w:rPr>
                <w:rFonts w:ascii="Gadugi" w:eastAsia="Times New Roman" w:hAnsi="Gadugi" w:cs="Times New Roman"/>
                <w:sz w:val="24"/>
                <w:szCs w:val="24"/>
              </w:rPr>
              <w:t>.</w:t>
            </w:r>
          </w:p>
        </w:tc>
      </w:tr>
    </w:tbl>
    <w:p w:rsidR="00C34E65" w:rsidRDefault="00C34E65">
      <w:pPr>
        <w:rPr>
          <w:rFonts w:ascii="Gadugi" w:hAnsi="Gadugi"/>
          <w:sz w:val="24"/>
          <w:szCs w:val="24"/>
        </w:rPr>
      </w:pPr>
    </w:p>
    <w:p w:rsidR="001E5781" w:rsidRDefault="001E5781">
      <w:pPr>
        <w:rPr>
          <w:rFonts w:ascii="Gadugi" w:hAnsi="Gadugi"/>
          <w:sz w:val="24"/>
          <w:szCs w:val="24"/>
        </w:rPr>
      </w:pPr>
    </w:p>
    <w:p w:rsidR="001E5781" w:rsidRDefault="001E5781">
      <w:pPr>
        <w:rPr>
          <w:rFonts w:ascii="Gadugi" w:hAnsi="Gadugi"/>
          <w:sz w:val="24"/>
          <w:szCs w:val="24"/>
        </w:rPr>
      </w:pPr>
    </w:p>
    <w:p w:rsidR="001E5781" w:rsidRDefault="001E5781" w:rsidP="001E5781">
      <w:pPr>
        <w:jc w:val="center"/>
        <w:rPr>
          <w:rFonts w:ascii="Gadugi" w:hAnsi="Gadugi"/>
          <w:b/>
          <w:sz w:val="24"/>
          <w:szCs w:val="24"/>
        </w:rPr>
      </w:pPr>
    </w:p>
    <w:p w:rsidR="001E5781" w:rsidRDefault="001E5781" w:rsidP="001E5781">
      <w:pPr>
        <w:jc w:val="center"/>
        <w:rPr>
          <w:rFonts w:ascii="Gadugi" w:hAnsi="Gadugi"/>
          <w:b/>
          <w:sz w:val="24"/>
          <w:szCs w:val="24"/>
        </w:rPr>
      </w:pPr>
    </w:p>
    <w:p w:rsidR="001E5781" w:rsidRDefault="001E5781" w:rsidP="001E5781">
      <w:pPr>
        <w:jc w:val="center"/>
        <w:rPr>
          <w:rFonts w:ascii="Gadugi" w:hAnsi="Gadugi"/>
          <w:b/>
          <w:sz w:val="24"/>
          <w:szCs w:val="24"/>
        </w:rPr>
      </w:pPr>
    </w:p>
    <w:p w:rsidR="001E5781" w:rsidRDefault="001E5781" w:rsidP="001E5781">
      <w:pPr>
        <w:jc w:val="center"/>
        <w:rPr>
          <w:rFonts w:ascii="Gadugi" w:hAnsi="Gadugi"/>
          <w:b/>
          <w:sz w:val="24"/>
          <w:szCs w:val="24"/>
        </w:rPr>
      </w:pPr>
    </w:p>
    <w:p w:rsidR="001E5781" w:rsidRDefault="001E5781" w:rsidP="001E5781">
      <w:pPr>
        <w:jc w:val="center"/>
        <w:rPr>
          <w:rFonts w:ascii="Gadugi" w:hAnsi="Gadugi"/>
          <w:b/>
          <w:sz w:val="24"/>
          <w:szCs w:val="24"/>
        </w:rPr>
      </w:pPr>
    </w:p>
    <w:p w:rsidR="001E5781" w:rsidRDefault="001E5781" w:rsidP="001E5781">
      <w:pPr>
        <w:jc w:val="center"/>
        <w:rPr>
          <w:rFonts w:ascii="Gadugi" w:hAnsi="Gadugi"/>
          <w:b/>
          <w:sz w:val="24"/>
          <w:szCs w:val="24"/>
        </w:rPr>
      </w:pPr>
    </w:p>
    <w:p w:rsidR="001E5781" w:rsidRDefault="001E5781" w:rsidP="001E5781">
      <w:pPr>
        <w:jc w:val="center"/>
        <w:rPr>
          <w:rFonts w:ascii="Gadugi" w:hAnsi="Gadugi"/>
          <w:b/>
          <w:sz w:val="24"/>
          <w:szCs w:val="24"/>
        </w:rPr>
      </w:pPr>
    </w:p>
    <w:p w:rsidR="001E5781" w:rsidRDefault="001E5781" w:rsidP="001E5781">
      <w:pPr>
        <w:jc w:val="center"/>
        <w:rPr>
          <w:rFonts w:ascii="Gadugi" w:hAnsi="Gadugi"/>
          <w:b/>
          <w:sz w:val="24"/>
          <w:szCs w:val="24"/>
        </w:rPr>
      </w:pPr>
    </w:p>
    <w:p w:rsidR="001E5781" w:rsidRDefault="001E5781" w:rsidP="001E5781">
      <w:pPr>
        <w:jc w:val="center"/>
        <w:rPr>
          <w:rFonts w:ascii="Gadugi" w:hAnsi="Gadugi"/>
          <w:b/>
          <w:sz w:val="24"/>
          <w:szCs w:val="24"/>
        </w:rPr>
      </w:pPr>
      <w:bookmarkStart w:id="0" w:name="_GoBack"/>
      <w:bookmarkEnd w:id="0"/>
    </w:p>
    <w:p w:rsidR="001E5781" w:rsidRDefault="001E5781" w:rsidP="001E5781">
      <w:pPr>
        <w:jc w:val="center"/>
        <w:rPr>
          <w:rFonts w:ascii="Gadugi" w:hAnsi="Gadugi"/>
          <w:b/>
          <w:sz w:val="24"/>
          <w:szCs w:val="24"/>
        </w:rPr>
      </w:pPr>
    </w:p>
    <w:p w:rsidR="001E5781" w:rsidRDefault="001E5781" w:rsidP="001E5781">
      <w:pPr>
        <w:jc w:val="center"/>
        <w:rPr>
          <w:rFonts w:ascii="Gadugi" w:hAnsi="Gadugi"/>
          <w:b/>
          <w:sz w:val="24"/>
          <w:szCs w:val="24"/>
        </w:rPr>
      </w:pPr>
    </w:p>
    <w:p w:rsidR="001E5781" w:rsidRDefault="001E5781" w:rsidP="001E5781">
      <w:pPr>
        <w:jc w:val="center"/>
        <w:rPr>
          <w:rFonts w:ascii="Gadugi" w:hAnsi="Gadugi"/>
          <w:b/>
          <w:sz w:val="24"/>
          <w:szCs w:val="24"/>
        </w:rPr>
      </w:pPr>
    </w:p>
    <w:p w:rsidR="001E5781" w:rsidRDefault="001E5781" w:rsidP="001E5781">
      <w:pPr>
        <w:jc w:val="center"/>
        <w:rPr>
          <w:rFonts w:ascii="Gadugi" w:hAnsi="Gadugi"/>
          <w:b/>
          <w:sz w:val="24"/>
          <w:szCs w:val="24"/>
        </w:rPr>
      </w:pPr>
    </w:p>
    <w:p w:rsidR="001E5781" w:rsidRDefault="001E5781" w:rsidP="001E5781">
      <w:pPr>
        <w:jc w:val="center"/>
        <w:rPr>
          <w:rFonts w:ascii="Gadugi" w:hAnsi="Gadugi"/>
          <w:b/>
          <w:sz w:val="24"/>
          <w:szCs w:val="24"/>
        </w:rPr>
      </w:pPr>
    </w:p>
    <w:p w:rsidR="001E5781" w:rsidRDefault="001E5781" w:rsidP="001E5781">
      <w:pPr>
        <w:jc w:val="center"/>
        <w:rPr>
          <w:rFonts w:ascii="Gadugi" w:hAnsi="Gadugi"/>
          <w:b/>
          <w:sz w:val="24"/>
          <w:szCs w:val="24"/>
        </w:rPr>
      </w:pPr>
    </w:p>
    <w:p w:rsidR="001E5781" w:rsidRPr="001E5781" w:rsidRDefault="001E5781" w:rsidP="001E5781">
      <w:pPr>
        <w:jc w:val="center"/>
        <w:rPr>
          <w:rFonts w:ascii="Gadugi" w:hAnsi="Gadugi"/>
          <w:b/>
          <w:sz w:val="24"/>
          <w:szCs w:val="24"/>
        </w:rPr>
      </w:pPr>
      <w:r w:rsidRPr="001E5781">
        <w:rPr>
          <w:rFonts w:ascii="Gadugi" w:hAnsi="Gadugi"/>
          <w:b/>
          <w:sz w:val="24"/>
          <w:szCs w:val="24"/>
        </w:rPr>
        <w:t>HUU NDIO UKURASA WA MWISHO ULIOPIGWA CHAPA.</w:t>
      </w:r>
    </w:p>
    <w:sectPr w:rsidR="001E5781" w:rsidRPr="001E5781" w:rsidSect="001E5781">
      <w:pgSz w:w="12240" w:h="15840"/>
      <w:pgMar w:top="142" w:right="191" w:bottom="426" w:left="28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dugi">
    <w:panose1 w:val="020B0502040204020203"/>
    <w:charset w:val="00"/>
    <w:family w:val="swiss"/>
    <w:pitch w:val="variable"/>
    <w:sig w:usb0="80000003" w:usb1="02000000" w:usb2="00003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6"/>
  <w:displayBackgroundShape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1C5DA4"/>
    <w:rsid w:val="001C5DA4"/>
    <w:rsid w:val="001E5781"/>
    <w:rsid w:val="00C34E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1C5DA4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1C5DA4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1C5D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1C5DA4"/>
    <w:rPr>
      <w:b/>
      <w:bCs/>
    </w:rPr>
  </w:style>
  <w:style w:type="table" w:styleId="TableGrid">
    <w:name w:val="Table Grid"/>
    <w:basedOn w:val="TableNormal"/>
    <w:uiPriority w:val="59"/>
    <w:rsid w:val="001E578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FirstParagraph">
    <w:name w:val="First Paragraph"/>
    <w:basedOn w:val="BodyText"/>
    <w:next w:val="BodyText"/>
    <w:qFormat/>
    <w:rsid w:val="001E5781"/>
  </w:style>
  <w:style w:type="paragraph" w:styleId="BodyText">
    <w:name w:val="Body Text"/>
    <w:basedOn w:val="Normal"/>
    <w:link w:val="BodyTextChar"/>
    <w:uiPriority w:val="99"/>
    <w:semiHidden/>
    <w:unhideWhenUsed/>
    <w:rsid w:val="001E5781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1E5781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1C5DA4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1C5DA4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1C5D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1C5DA4"/>
    <w:rPr>
      <w:b/>
      <w:bCs/>
    </w:rPr>
  </w:style>
  <w:style w:type="table" w:styleId="TableGrid">
    <w:name w:val="Table Grid"/>
    <w:basedOn w:val="TableNormal"/>
    <w:uiPriority w:val="59"/>
    <w:rsid w:val="001E578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FirstParagraph">
    <w:name w:val="First Paragraph"/>
    <w:basedOn w:val="BodyText"/>
    <w:next w:val="BodyText"/>
    <w:qFormat/>
    <w:rsid w:val="001E5781"/>
  </w:style>
  <w:style w:type="paragraph" w:styleId="BodyText">
    <w:name w:val="Body Text"/>
    <w:basedOn w:val="Normal"/>
    <w:link w:val="BodyTextChar"/>
    <w:uiPriority w:val="99"/>
    <w:semiHidden/>
    <w:unhideWhenUsed/>
    <w:rsid w:val="001E5781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1E578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84446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819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1939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384</Words>
  <Characters>2191</Characters>
  <Application>Microsoft Office Word</Application>
  <DocSecurity>0</DocSecurity>
  <Lines>18</Lines>
  <Paragraphs>5</Paragraphs>
  <ScaleCrop>false</ScaleCrop>
  <Company/>
  <LinksUpToDate>false</LinksUpToDate>
  <CharactersWithSpaces>257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scar Mwangi</dc:creator>
  <cp:lastModifiedBy>Oscar Mwangi</cp:lastModifiedBy>
  <cp:revision>2</cp:revision>
  <dcterms:created xsi:type="dcterms:W3CDTF">2025-09-05T16:38:00Z</dcterms:created>
  <dcterms:modified xsi:type="dcterms:W3CDTF">2025-09-06T16:55:00Z</dcterms:modified>
</cp:coreProperties>
</file>